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B11F7B" w14:textId="63661C2F" w:rsidR="00555CB0" w:rsidRPr="00555CB0" w:rsidRDefault="00040CCB" w:rsidP="00555CB0">
      <w:pPr>
        <w:pStyle w:val="Normal1"/>
        <w:spacing w:before="0" w:beforeAutospacing="0" w:after="0" w:afterAutospacing="0"/>
        <w:rPr>
          <w:rStyle w:val="normalchar"/>
          <w:rFonts w:asciiTheme="majorHAnsi" w:hAnsiTheme="majorHAnsi" w:cstheme="majorBidi"/>
          <w:sz w:val="22"/>
          <w:szCs w:val="22"/>
        </w:rPr>
      </w:pPr>
      <w:r>
        <w:rPr>
          <w:rFonts w:asciiTheme="majorHAnsi" w:hAnsiTheme="majorHAnsi"/>
          <w:sz w:val="22"/>
        </w:rPr>
        <w:t xml:space="preserve">A finalidade desta ferramenta é apoiar os educadores, de forma independente e/ou em colaboração com um(a) parceiro(a) de apoio (ou seja, treinador(a), mentor(a), colega etc.) para planejar metas de curto e longo prazo e etapas de ação para o avanço profissional. </w:t>
      </w:r>
      <w:r>
        <w:rPr>
          <w:rStyle w:val="normalchar"/>
          <w:rFonts w:asciiTheme="majorHAnsi" w:hAnsiTheme="majorHAnsi"/>
          <w:sz w:val="22"/>
        </w:rPr>
        <w:t xml:space="preserve">O desenvolvimento de um plano para apoiar o avanço profissional do(a) educador(a) inclui um processo reflexivo para compreender o conhecimento, as habilidades (competências) de um(a) educador(a) e para identificar as metas e os apoios necessários. </w:t>
      </w:r>
    </w:p>
    <w:p w14:paraId="403CD27C" w14:textId="48116C47" w:rsidR="00040CCB" w:rsidRDefault="00040CCB" w:rsidP="00FC1606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360"/>
        <w:jc w:val="both"/>
      </w:pPr>
    </w:p>
    <w:p w14:paraId="393C7CCA" w14:textId="512EE2F8" w:rsidR="00FC1606" w:rsidRPr="00FB40F3" w:rsidRDefault="00FB40F3" w:rsidP="00FB40F3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360"/>
        <w:rPr>
          <w:rStyle w:val="Strong"/>
        </w:rPr>
      </w:pPr>
      <w:r>
        <w:rPr>
          <w:rStyle w:val="Strong"/>
        </w:rPr>
        <w:t>Informações do(a) educador(a)</w:t>
      </w:r>
    </w:p>
    <w:p w14:paraId="47EBE7A3" w14:textId="02B3A13A" w:rsidR="006F10EC" w:rsidRDefault="006F10EC" w:rsidP="006F10EC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360"/>
        <w:jc w:val="both"/>
      </w:pPr>
      <w:r>
        <w:t xml:space="preserve">Nome: </w:t>
      </w:r>
    </w:p>
    <w:p w14:paraId="5F124AE1" w14:textId="21551372" w:rsidR="006F10EC" w:rsidRDefault="006F10EC" w:rsidP="006F10EC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360"/>
        <w:jc w:val="both"/>
      </w:pPr>
      <w:r>
        <w:t xml:space="preserve">Número do programa (P-): </w:t>
      </w:r>
    </w:p>
    <w:p w14:paraId="57D7C8D7" w14:textId="5BA9445E" w:rsidR="006F10EC" w:rsidRDefault="006F10EC" w:rsidP="006F10EC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360"/>
        <w:jc w:val="both"/>
      </w:pPr>
      <w:r>
        <w:t>Número do registro PQ:</w:t>
      </w:r>
    </w:p>
    <w:p w14:paraId="0300D35A" w14:textId="7A4D29B1" w:rsidR="006F10EC" w:rsidRDefault="006F10EC" w:rsidP="006F10EC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360"/>
        <w:jc w:val="both"/>
      </w:pPr>
      <w:r>
        <w:t>Data:</w:t>
      </w:r>
    </w:p>
    <w:p w14:paraId="7D45643B" w14:textId="6A23323A" w:rsidR="006F10EC" w:rsidRDefault="006F10EC" w:rsidP="006F10EC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360"/>
        <w:jc w:val="both"/>
      </w:pPr>
    </w:p>
    <w:p w14:paraId="23CAA237" w14:textId="7DD46804" w:rsidR="006F10EC" w:rsidRDefault="006F10EC" w:rsidP="006F10EC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360"/>
        <w:jc w:val="both"/>
        <w:rPr>
          <w:b/>
        </w:rPr>
      </w:pPr>
      <w:r>
        <w:rPr>
          <w:b/>
        </w:rPr>
        <w:t>Nível atual de educação concluído (e área de especialidade, se relevante)</w:t>
      </w:r>
    </w:p>
    <w:p w14:paraId="634AD294" w14:textId="23C7E46A" w:rsidR="006F10EC" w:rsidRDefault="006F10EC" w:rsidP="006F10EC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360"/>
        <w:jc w:val="both"/>
      </w:pPr>
      <w:r>
        <w:t>Ensino médio/GED</w:t>
      </w:r>
    </w:p>
    <w:p w14:paraId="5D0CFB85" w14:textId="221852DC" w:rsidR="006F10EC" w:rsidRDefault="006F10EC" w:rsidP="006F10EC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360"/>
        <w:jc w:val="both"/>
      </w:pPr>
      <w:r>
        <w:t>Associado</w:t>
      </w:r>
    </w:p>
    <w:p w14:paraId="1A2F7B9F" w14:textId="12287D55" w:rsidR="006F10EC" w:rsidRDefault="006F10EC" w:rsidP="006F10EC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360"/>
        <w:jc w:val="both"/>
      </w:pPr>
      <w:r>
        <w:t>Bacharelado</w:t>
      </w:r>
    </w:p>
    <w:p w14:paraId="365CE1E6" w14:textId="1ACF3009" w:rsidR="006F10EC" w:rsidRDefault="006F10EC" w:rsidP="006F10EC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360"/>
        <w:jc w:val="both"/>
      </w:pPr>
      <w:r>
        <w:t>Mestrado</w:t>
      </w:r>
    </w:p>
    <w:p w14:paraId="7C74EE50" w14:textId="2CE77ECE" w:rsidR="006F10EC" w:rsidRDefault="006F10EC" w:rsidP="006F10EC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360"/>
        <w:jc w:val="both"/>
      </w:pPr>
    </w:p>
    <w:p w14:paraId="37AF9A15" w14:textId="26B86CB0" w:rsidR="026C9869" w:rsidRDefault="1C1427E0" w:rsidP="7BD6358E">
      <w:pPr>
        <w:spacing w:after="0"/>
        <w:ind w:left="360" w:hanging="360"/>
        <w:jc w:val="both"/>
        <w:rPr>
          <w:b/>
          <w:bCs/>
        </w:rPr>
      </w:pPr>
      <w:r>
        <w:rPr>
          <w:b/>
        </w:rPr>
        <w:t>Programa universitário atual e/ou matrícula em curso universitário (se aplicável)</w:t>
      </w:r>
    </w:p>
    <w:p w14:paraId="7C736335" w14:textId="77777777" w:rsidR="7BD6358E" w:rsidRDefault="7BD6358E" w:rsidP="7BD6358E">
      <w:pPr>
        <w:spacing w:after="0"/>
        <w:jc w:val="both"/>
        <w:rPr>
          <w:rFonts w:asciiTheme="majorHAnsi" w:eastAsiaTheme="majorEastAsia" w:hAnsiTheme="majorHAnsi" w:cstheme="majorBidi"/>
          <w:color w:val="000000" w:themeColor="text1"/>
        </w:rPr>
      </w:pPr>
    </w:p>
    <w:tbl>
      <w:tblPr>
        <w:tblW w:w="1051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10512"/>
      </w:tblGrid>
      <w:tr w:rsidR="007649D0" w14:paraId="29F9D07E" w14:textId="77777777" w:rsidTr="007649D0">
        <w:trPr>
          <w:trHeight w:val="309"/>
        </w:trPr>
        <w:tc>
          <w:tcPr>
            <w:tcW w:w="10512" w:type="dxa"/>
          </w:tcPr>
          <w:p w14:paraId="6C8DBD92" w14:textId="77777777" w:rsidR="007649D0" w:rsidRDefault="007649D0" w:rsidP="004738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14AE7CC2" w14:textId="7149CE95" w:rsidR="007649D0" w:rsidRDefault="007649D0" w:rsidP="004738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04F4D58E" w14:textId="77777777" w:rsidR="007649D0" w:rsidRDefault="007649D0" w:rsidP="004738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3FB1491B" w14:textId="77777777" w:rsidR="007649D0" w:rsidRDefault="007649D0" w:rsidP="004738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0F4E6435" w14:textId="77777777" w:rsidR="007649D0" w:rsidRDefault="007649D0" w:rsidP="004738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4D66FF19" w14:textId="77777777" w:rsidR="007649D0" w:rsidRDefault="007649D0" w:rsidP="004738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0355449E" w14:textId="77777777" w:rsidR="007649D0" w:rsidRDefault="007649D0" w:rsidP="004738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79360F67" w14:textId="77777777" w:rsidR="007649D0" w:rsidRDefault="007649D0" w:rsidP="004738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</w:tbl>
    <w:p w14:paraId="224DA74B" w14:textId="3736DA63" w:rsidR="7BD6358E" w:rsidRDefault="7BD6358E" w:rsidP="7BD6358E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</w:rPr>
      </w:pPr>
    </w:p>
    <w:p w14:paraId="73643357" w14:textId="649B5B37" w:rsidR="2A6D476E" w:rsidRDefault="2A6D476E" w:rsidP="2A6D476E">
      <w:pPr>
        <w:spacing w:after="0"/>
        <w:ind w:left="360" w:hanging="360"/>
        <w:jc w:val="both"/>
      </w:pPr>
    </w:p>
    <w:p w14:paraId="50445B1C" w14:textId="6E3C186B" w:rsidR="006F10EC" w:rsidRDefault="006F10EC" w:rsidP="006F10EC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360"/>
        <w:jc w:val="both"/>
      </w:pPr>
      <w:r>
        <w:rPr>
          <w:b/>
        </w:rPr>
        <w:t>Credenciais ou certificações atuais</w:t>
      </w:r>
      <w:r>
        <w:t xml:space="preserve"> </w:t>
      </w:r>
      <w:r>
        <w:rPr>
          <w:b/>
        </w:rPr>
        <w:t>(se aplicável)</w:t>
      </w:r>
    </w:p>
    <w:p w14:paraId="71A95ADE" w14:textId="68DE6946" w:rsidR="006F10EC" w:rsidRDefault="00C84E5E" w:rsidP="006F10EC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360"/>
        <w:jc w:val="both"/>
      </w:pPr>
      <w:r>
        <w:t>Professor(a) (pré-escola)</w:t>
      </w:r>
    </w:p>
    <w:p w14:paraId="447177D4" w14:textId="400D827D" w:rsidR="00A553AD" w:rsidRDefault="00A553AD" w:rsidP="006F10EC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360"/>
        <w:jc w:val="both"/>
      </w:pPr>
      <w:r>
        <w:t xml:space="preserve">Professor(a) (crianças pequenas/bebês) </w:t>
      </w:r>
    </w:p>
    <w:p w14:paraId="60A35F05" w14:textId="63411678" w:rsidR="0020431B" w:rsidRDefault="0020431B" w:rsidP="0020431B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360"/>
        <w:jc w:val="both"/>
      </w:pPr>
      <w:r>
        <w:t>Professor(a) principal (pré-escola)</w:t>
      </w:r>
    </w:p>
    <w:p w14:paraId="2A2DA511" w14:textId="0AEFE569" w:rsidR="2B3BC411" w:rsidRDefault="2B3BC411" w:rsidP="0F1419A0">
      <w:pPr>
        <w:spacing w:after="0"/>
        <w:ind w:left="360" w:hanging="360"/>
        <w:jc w:val="both"/>
      </w:pPr>
      <w:r>
        <w:t>Professor(a) principal (crianças pequenas/bebês)</w:t>
      </w:r>
    </w:p>
    <w:p w14:paraId="23370410" w14:textId="2F6A78BB" w:rsidR="0020431B" w:rsidRDefault="0020431B" w:rsidP="0020431B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360"/>
        <w:jc w:val="both"/>
      </w:pPr>
      <w:r>
        <w:t>Diretor(a) I</w:t>
      </w:r>
    </w:p>
    <w:p w14:paraId="3BFE147C" w14:textId="19BA4838" w:rsidR="00660F0B" w:rsidRDefault="0020431B" w:rsidP="000A3A81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360"/>
        <w:jc w:val="both"/>
      </w:pPr>
      <w:r>
        <w:t>Diretor(a) II</w:t>
      </w:r>
    </w:p>
    <w:p w14:paraId="7AF6D8CD" w14:textId="71F28FE8" w:rsidR="323674EA" w:rsidRDefault="323674EA" w:rsidP="1DE32E48">
      <w:pPr>
        <w:spacing w:after="0"/>
        <w:ind w:left="360" w:hanging="360"/>
        <w:jc w:val="both"/>
      </w:pPr>
      <w:r>
        <w:t xml:space="preserve">Associado de Desenvolvimento Infantil (CDA) </w:t>
      </w:r>
    </w:p>
    <w:p w14:paraId="46F9EAC5" w14:textId="054D2646" w:rsidR="76201FEF" w:rsidRDefault="76201FEF" w:rsidP="76201FEF">
      <w:pPr>
        <w:spacing w:after="0"/>
        <w:ind w:left="360" w:hanging="360"/>
        <w:jc w:val="both"/>
      </w:pPr>
    </w:p>
    <w:p w14:paraId="3DE87FB1" w14:textId="77777777" w:rsidR="0020431B" w:rsidRDefault="0020431B" w:rsidP="006F10EC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360"/>
        <w:jc w:val="both"/>
      </w:pPr>
    </w:p>
    <w:p w14:paraId="254CD410" w14:textId="4F14D4F7" w:rsidR="008013ED" w:rsidRPr="00281064" w:rsidRDefault="008013ED" w:rsidP="008013ED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eastAsia="Times New Roman"/>
          <w:b/>
          <w:bCs/>
          <w:color w:val="000000"/>
        </w:rPr>
      </w:pPr>
      <w:r>
        <w:rPr>
          <w:b/>
          <w:color w:val="000000" w:themeColor="text1"/>
        </w:rPr>
        <w:lastRenderedPageBreak/>
        <w:t xml:space="preserve">Quais são as suas metas de longo prazo para o desenvolvimento profissional (3 a 5 anos)? </w:t>
      </w:r>
    </w:p>
    <w:p w14:paraId="0F7032B9" w14:textId="1B059A48" w:rsidR="008013ED" w:rsidRDefault="008013ED" w:rsidP="008013ED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eastAsia="Times New Roman"/>
          <w:color w:val="000000"/>
        </w:rPr>
      </w:pPr>
    </w:p>
    <w:tbl>
      <w:tblPr>
        <w:tblW w:w="10052" w:type="dxa"/>
        <w:tblInd w:w="7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10052"/>
      </w:tblGrid>
      <w:tr w:rsidR="008013ED" w14:paraId="3A1E142E" w14:textId="77777777" w:rsidTr="00473802">
        <w:tc>
          <w:tcPr>
            <w:tcW w:w="10052" w:type="dxa"/>
          </w:tcPr>
          <w:p w14:paraId="4094C0C0" w14:textId="77777777" w:rsidR="008013ED" w:rsidRDefault="008013ED" w:rsidP="004738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25B35EB1" w14:textId="77777777" w:rsidR="008013ED" w:rsidRDefault="008013ED" w:rsidP="004738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6D447714" w14:textId="77777777" w:rsidR="008013ED" w:rsidRDefault="008013ED" w:rsidP="004738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76991EBE" w14:textId="77777777" w:rsidR="008013ED" w:rsidRDefault="008013ED" w:rsidP="004738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6B3D4F30" w14:textId="62E5082A" w:rsidR="008013ED" w:rsidRDefault="008013ED" w:rsidP="004738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2A13E17F" w14:textId="77777777" w:rsidR="008013ED" w:rsidRDefault="008013ED" w:rsidP="004738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57BE7EC1" w14:textId="77777777" w:rsidR="008013ED" w:rsidRDefault="008013ED" w:rsidP="004738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4211A61A" w14:textId="77777777" w:rsidR="008013ED" w:rsidRDefault="008013ED" w:rsidP="004738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</w:tbl>
    <w:p w14:paraId="40FC7135" w14:textId="77777777" w:rsidR="008013ED" w:rsidRDefault="008013ED" w:rsidP="008013ED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eastAsia="Times New Roman"/>
          <w:color w:val="000000"/>
        </w:rPr>
      </w:pPr>
    </w:p>
    <w:p w14:paraId="5E568C91" w14:textId="77777777" w:rsidR="008013ED" w:rsidRDefault="008013ED" w:rsidP="008013E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</w:pPr>
    </w:p>
    <w:p w14:paraId="395B7AB5" w14:textId="0C8F10AB" w:rsidR="008013ED" w:rsidRPr="00281064" w:rsidRDefault="008013ED" w:rsidP="008013ED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HAnsi" w:eastAsia="Times New Roman" w:hAnsiTheme="majorHAnsi" w:cstheme="majorHAnsi"/>
          <w:b/>
          <w:bCs/>
          <w:color w:val="000000"/>
        </w:rPr>
      </w:pPr>
      <w:r>
        <w:rPr>
          <w:rFonts w:asciiTheme="majorHAnsi" w:hAnsiTheme="majorHAnsi"/>
          <w:b/>
          <w:color w:val="000000"/>
        </w:rPr>
        <w:t xml:space="preserve">Descreva a experiência, as habilidades ou as competências que você possui para apoiar o avanço de suas metas de desenvolvimento profissional. </w:t>
      </w:r>
    </w:p>
    <w:p w14:paraId="057F380A" w14:textId="77777777" w:rsidR="008013ED" w:rsidRPr="004A4F77" w:rsidRDefault="008013ED" w:rsidP="008013ED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HAnsi" w:eastAsia="Times New Roman" w:hAnsiTheme="majorHAnsi" w:cstheme="majorHAnsi"/>
          <w:color w:val="000000"/>
        </w:rPr>
      </w:pPr>
    </w:p>
    <w:tbl>
      <w:tblPr>
        <w:tblW w:w="10052" w:type="dxa"/>
        <w:tblInd w:w="7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10052"/>
      </w:tblGrid>
      <w:tr w:rsidR="008013ED" w14:paraId="39DAB48D" w14:textId="77777777" w:rsidTr="00473802">
        <w:tc>
          <w:tcPr>
            <w:tcW w:w="10052" w:type="dxa"/>
          </w:tcPr>
          <w:p w14:paraId="7C9599A4" w14:textId="77777777" w:rsidR="008013ED" w:rsidRDefault="008013ED" w:rsidP="004738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bookmarkStart w:id="0" w:name="_Hlk85710633"/>
          </w:p>
          <w:p w14:paraId="123429C2" w14:textId="77777777" w:rsidR="008013ED" w:rsidRDefault="008013ED" w:rsidP="004738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7632B0A5" w14:textId="77777777" w:rsidR="008013ED" w:rsidRDefault="008013ED" w:rsidP="004738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11AF9A7D" w14:textId="77777777" w:rsidR="008013ED" w:rsidRDefault="008013ED" w:rsidP="004738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18C65A4C" w14:textId="77777777" w:rsidR="008013ED" w:rsidRDefault="008013ED" w:rsidP="004738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0C82C185" w14:textId="77777777" w:rsidR="008013ED" w:rsidRDefault="008013ED" w:rsidP="004738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0F46CFBB" w14:textId="77777777" w:rsidR="008013ED" w:rsidRDefault="008013ED" w:rsidP="004738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2A9BE631" w14:textId="77777777" w:rsidR="008013ED" w:rsidRDefault="008013ED" w:rsidP="004738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bookmarkEnd w:id="0"/>
    </w:tbl>
    <w:p w14:paraId="164D5B65" w14:textId="77777777" w:rsidR="008013ED" w:rsidRDefault="008013ED" w:rsidP="008013ED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30B7E0D3" w14:textId="77777777" w:rsidR="008013ED" w:rsidRDefault="008013ED" w:rsidP="008013E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1938BBCC" w14:textId="1A40B683" w:rsidR="008013ED" w:rsidRPr="00281064" w:rsidRDefault="008013ED" w:rsidP="008013ED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HAnsi" w:eastAsia="Times New Roman" w:hAnsiTheme="majorHAnsi" w:cstheme="majorBidi"/>
          <w:b/>
          <w:bCs/>
          <w:color w:val="000000"/>
        </w:rPr>
      </w:pPr>
      <w:r>
        <w:rPr>
          <w:rFonts w:asciiTheme="majorHAnsi" w:hAnsiTheme="majorHAnsi"/>
          <w:b/>
          <w:color w:val="000000" w:themeColor="text1"/>
        </w:rPr>
        <w:t xml:space="preserve">Descreva quais barreiras podem interferir na realização de suas metas. (ou seja, responsabilidades pessoais, responsabilidades financeiras, idiomas, transporte, outros). </w:t>
      </w:r>
    </w:p>
    <w:p w14:paraId="30893CFA" w14:textId="77777777" w:rsidR="008013ED" w:rsidRPr="004A4F77" w:rsidRDefault="008013ED" w:rsidP="008013ED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HAnsi" w:eastAsia="Times New Roman" w:hAnsiTheme="majorHAnsi" w:cstheme="majorHAnsi"/>
          <w:bCs/>
          <w:color w:val="000000"/>
        </w:rPr>
      </w:pPr>
    </w:p>
    <w:tbl>
      <w:tblPr>
        <w:tblW w:w="10112" w:type="dxa"/>
        <w:tblInd w:w="7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10112"/>
      </w:tblGrid>
      <w:tr w:rsidR="008013ED" w14:paraId="54476F19" w14:textId="77777777" w:rsidTr="00473802">
        <w:trPr>
          <w:trHeight w:val="1661"/>
        </w:trPr>
        <w:tc>
          <w:tcPr>
            <w:tcW w:w="10112" w:type="dxa"/>
          </w:tcPr>
          <w:p w14:paraId="1BF521AF" w14:textId="77777777" w:rsidR="008013ED" w:rsidRDefault="008013ED" w:rsidP="004738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619E867" w14:textId="77777777" w:rsidR="008013ED" w:rsidRDefault="008013ED" w:rsidP="004738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AF5893D" w14:textId="77777777" w:rsidR="008013ED" w:rsidRDefault="008013ED" w:rsidP="004738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89ED07C" w14:textId="77777777" w:rsidR="008013ED" w:rsidRDefault="008013ED" w:rsidP="004738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FB11165" w14:textId="77777777" w:rsidR="008013ED" w:rsidRDefault="008013ED" w:rsidP="004738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6F51C32" w14:textId="77777777" w:rsidR="008013ED" w:rsidRDefault="008013ED" w:rsidP="004738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537DF01E" w14:textId="77777777" w:rsidR="008013ED" w:rsidRDefault="008013ED" w:rsidP="008013ED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  <w:rPr>
          <w:rFonts w:ascii="Times New Roman" w:eastAsia="Times New Roman" w:hAnsi="Times New Roman" w:cs="Times New Roman"/>
          <w:b/>
          <w:color w:val="000000"/>
          <w:sz w:val="20"/>
          <w:szCs w:val="20"/>
          <w:u w:val="single"/>
        </w:rPr>
      </w:pPr>
    </w:p>
    <w:p w14:paraId="58127A97" w14:textId="77777777" w:rsidR="008013ED" w:rsidRDefault="008013ED" w:rsidP="008013ED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bCs/>
        </w:rPr>
      </w:pPr>
    </w:p>
    <w:p w14:paraId="454CD1A1" w14:textId="32256910" w:rsidR="006F10EC" w:rsidRDefault="007513A1" w:rsidP="00970619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bCs/>
        </w:rPr>
      </w:pPr>
      <w:r>
        <w:rPr>
          <w:b/>
        </w:rPr>
        <w:t>Quais são as suas metas imediatas para o avanço profissional (6 meses a 1 ano)? As considerações incluem diplomas de ensino superior, credenciais ou certificações profissionais, formações etc.</w:t>
      </w:r>
    </w:p>
    <w:p w14:paraId="28071167" w14:textId="77777777" w:rsidR="000420A8" w:rsidRDefault="000420A8" w:rsidP="000420A8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bCs/>
        </w:rPr>
      </w:pPr>
    </w:p>
    <w:tbl>
      <w:tblPr>
        <w:tblW w:w="10052" w:type="dxa"/>
        <w:tblInd w:w="7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10052"/>
      </w:tblGrid>
      <w:tr w:rsidR="000420A8" w14:paraId="54CC3627" w14:textId="77777777" w:rsidTr="00DC6D5B">
        <w:tc>
          <w:tcPr>
            <w:tcW w:w="10052" w:type="dxa"/>
          </w:tcPr>
          <w:p w14:paraId="139DBE78" w14:textId="77777777" w:rsidR="000420A8" w:rsidRDefault="000420A8" w:rsidP="00DC6D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25A0B0F3" w14:textId="77777777" w:rsidR="000420A8" w:rsidRDefault="000420A8" w:rsidP="00DC6D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20B12C53" w14:textId="77777777" w:rsidR="000420A8" w:rsidRDefault="000420A8" w:rsidP="00DC6D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47FE4205" w14:textId="77777777" w:rsidR="000420A8" w:rsidRDefault="000420A8" w:rsidP="00DC6D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003799CE" w14:textId="77777777" w:rsidR="000420A8" w:rsidRDefault="000420A8" w:rsidP="00DC6D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70141B19" w14:textId="77777777" w:rsidR="000420A8" w:rsidRDefault="000420A8" w:rsidP="00DC6D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4E606ED1" w14:textId="77777777" w:rsidR="000420A8" w:rsidRDefault="000420A8" w:rsidP="00DC6D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64881CF8" w14:textId="77777777" w:rsidR="000420A8" w:rsidRDefault="000420A8" w:rsidP="00DC6D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</w:tbl>
    <w:p w14:paraId="35928750" w14:textId="77777777" w:rsidR="000420A8" w:rsidRDefault="000420A8" w:rsidP="000420A8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bCs/>
        </w:rPr>
      </w:pPr>
    </w:p>
    <w:p w14:paraId="178285AF" w14:textId="77777777" w:rsidR="000420A8" w:rsidRPr="000420A8" w:rsidRDefault="000420A8" w:rsidP="000420A8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bCs/>
        </w:rPr>
      </w:pPr>
    </w:p>
    <w:p w14:paraId="710B8793" w14:textId="1573E003" w:rsidR="000420A8" w:rsidRPr="00A553AD" w:rsidRDefault="009253C7" w:rsidP="00970619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bCs/>
        </w:rPr>
      </w:pPr>
      <w:r>
        <w:rPr>
          <w:b/>
        </w:rPr>
        <w:t xml:space="preserve">Você gostaria de aumentar seus conhecimentos e habilidades em uma área específica? Quais áreas de foco são mais relevantes para o seu trabalho diário? </w:t>
      </w:r>
    </w:p>
    <w:p w14:paraId="6CBDCE36" w14:textId="37BD283C" w:rsidR="00F47AB4" w:rsidRDefault="00F47AB4" w:rsidP="00815961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eastAsiaTheme="majorEastAsia" w:hAnsiTheme="majorHAnsi" w:cstheme="majorBidi"/>
          <w:color w:val="000000" w:themeColor="text1"/>
        </w:rPr>
      </w:pPr>
    </w:p>
    <w:tbl>
      <w:tblPr>
        <w:tblW w:w="10052" w:type="dxa"/>
        <w:tblInd w:w="7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10052"/>
      </w:tblGrid>
      <w:tr w:rsidR="00082238" w14:paraId="4A831EEF" w14:textId="77777777" w:rsidTr="00DC6D5B">
        <w:tc>
          <w:tcPr>
            <w:tcW w:w="10052" w:type="dxa"/>
          </w:tcPr>
          <w:p w14:paraId="573DB6DA" w14:textId="77777777" w:rsidR="00082238" w:rsidRDefault="00082238" w:rsidP="00DC6D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bookmarkStart w:id="1" w:name="_Hlk85710211"/>
          </w:p>
          <w:p w14:paraId="759CBB4F" w14:textId="77777777" w:rsidR="00082238" w:rsidRDefault="00082238" w:rsidP="00DC6D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18CAB80B" w14:textId="77777777" w:rsidR="00082238" w:rsidRDefault="00082238" w:rsidP="00DC6D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340338AA" w14:textId="77777777" w:rsidR="00082238" w:rsidRDefault="00082238" w:rsidP="00DC6D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7AA1B436" w14:textId="77777777" w:rsidR="00082238" w:rsidRDefault="00082238" w:rsidP="00DC6D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288B6F62" w14:textId="77777777" w:rsidR="00082238" w:rsidRDefault="00082238" w:rsidP="00DC6D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083CCE82" w14:textId="77777777" w:rsidR="00082238" w:rsidRDefault="00082238" w:rsidP="00DC6D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1FCB04C8" w14:textId="77777777" w:rsidR="00082238" w:rsidRDefault="00082238" w:rsidP="00DC6D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bookmarkEnd w:id="1"/>
    </w:tbl>
    <w:p w14:paraId="1450479F" w14:textId="77777777" w:rsidR="008269B0" w:rsidRDefault="008269B0">
      <w:pPr>
        <w:spacing w:after="0"/>
        <w:rPr>
          <w:rFonts w:ascii="Times New Roman" w:eastAsia="Times New Roman" w:hAnsi="Times New Roman" w:cs="Times New Roman"/>
          <w:sz w:val="20"/>
          <w:szCs w:val="20"/>
        </w:rPr>
      </w:pPr>
    </w:p>
    <w:p w14:paraId="1B8CAA55" w14:textId="6BD995FD" w:rsidR="008616E0" w:rsidRPr="00586A5E" w:rsidRDefault="008616E0" w:rsidP="00586A5E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HAnsi" w:eastAsia="Times New Roman" w:hAnsiTheme="majorHAnsi" w:cstheme="majorHAnsi"/>
          <w:color w:val="000000"/>
          <w:sz w:val="20"/>
          <w:szCs w:val="20"/>
          <w:u w:val="single"/>
        </w:rPr>
      </w:pPr>
    </w:p>
    <w:p w14:paraId="1250D16C" w14:textId="44E33ACD" w:rsidR="008269B0" w:rsidRPr="00E80BC9" w:rsidRDefault="00AD09D3" w:rsidP="00E80BC9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HAnsi" w:eastAsia="Times New Roman" w:hAnsiTheme="majorHAnsi" w:cstheme="majorBidi"/>
          <w:b/>
          <w:color w:val="000000"/>
          <w:sz w:val="20"/>
          <w:szCs w:val="20"/>
          <w:u w:val="single"/>
        </w:rPr>
      </w:pPr>
      <w:r>
        <w:rPr>
          <w:rFonts w:asciiTheme="majorHAnsi" w:hAnsiTheme="majorHAnsi"/>
          <w:b/>
          <w:color w:val="000000"/>
        </w:rPr>
        <w:t>Plano de ação para metas e desenvolvimento profissional</w:t>
      </w:r>
      <w:r>
        <w:rPr>
          <w:rFonts w:asciiTheme="majorHAnsi" w:hAnsiTheme="majorHAnsi"/>
          <w:color w:val="000000"/>
          <w:sz w:val="20"/>
        </w:rPr>
        <w:t xml:space="preserve"> </w:t>
      </w:r>
      <w:r>
        <w:rPr>
          <w:rFonts w:asciiTheme="majorHAnsi" w:hAnsiTheme="majorHAnsi"/>
          <w:color w:val="000000"/>
        </w:rPr>
        <w:t>(</w:t>
      </w:r>
      <w:r>
        <w:rPr>
          <w:rFonts w:asciiTheme="majorHAnsi" w:hAnsiTheme="majorHAnsi"/>
          <w:i/>
          <w:color w:val="000000"/>
        </w:rPr>
        <w:t>Etapas para atingir as metas profissionais e educacionais imediatas e de longo prazo</w:t>
      </w:r>
      <w:r>
        <w:rPr>
          <w:rFonts w:asciiTheme="majorHAnsi" w:hAnsiTheme="majorHAnsi"/>
          <w:color w:val="000000"/>
        </w:rPr>
        <w:t xml:space="preserve">). </w:t>
      </w:r>
      <w:r>
        <w:rPr>
          <w:rFonts w:asciiTheme="majorHAnsi" w:hAnsiTheme="majorHAnsi"/>
          <w:b/>
        </w:rPr>
        <w:t>Liste três metas de desenvolvimento profissional específicas, concretas e mensuráveis e a data de quando você espera atingir cada uma:</w:t>
      </w:r>
      <w:r>
        <w:rPr>
          <w:rFonts w:asciiTheme="majorHAnsi" w:hAnsiTheme="majorHAnsi"/>
          <w:b/>
          <w:color w:val="000000"/>
        </w:rPr>
        <w:tab/>
      </w:r>
    </w:p>
    <w:p w14:paraId="417EE6A3" w14:textId="77777777" w:rsidR="008269B0" w:rsidRDefault="008269B0">
      <w:pPr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rFonts w:ascii="Times New Roman" w:eastAsia="Times New Roman" w:hAnsi="Times New Roman" w:cs="Times New Roman"/>
          <w:color w:val="000000"/>
          <w:sz w:val="20"/>
          <w:szCs w:val="20"/>
          <w:u w:val="single"/>
        </w:rPr>
      </w:pPr>
    </w:p>
    <w:tbl>
      <w:tblPr>
        <w:tblW w:w="11340" w:type="dxa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3870"/>
        <w:gridCol w:w="2430"/>
        <w:gridCol w:w="2250"/>
        <w:gridCol w:w="1350"/>
        <w:gridCol w:w="1440"/>
      </w:tblGrid>
      <w:tr w:rsidR="00F36591" w:rsidRPr="00F05385" w14:paraId="2A54E049" w14:textId="4094DEA4" w:rsidTr="00FB40F3">
        <w:trPr>
          <w:trHeight w:val="443"/>
        </w:trPr>
        <w:tc>
          <w:tcPr>
            <w:tcW w:w="3870" w:type="dxa"/>
          </w:tcPr>
          <w:p w14:paraId="3C62E337" w14:textId="321A5970" w:rsidR="00F36591" w:rsidRPr="00CA1BB3" w:rsidRDefault="00F36591" w:rsidP="004A6382">
            <w:pPr>
              <w:spacing w:after="0" w:line="240" w:lineRule="auto"/>
              <w:jc w:val="center"/>
              <w:rPr>
                <w:rFonts w:asciiTheme="majorHAnsi" w:eastAsia="Times New Roman" w:hAnsiTheme="majorHAnsi" w:cstheme="majorBidi"/>
                <w:b/>
              </w:rPr>
            </w:pPr>
            <w:r>
              <w:rPr>
                <w:rFonts w:asciiTheme="majorHAnsi" w:hAnsiTheme="majorHAnsi"/>
                <w:b/>
              </w:rPr>
              <w:t>META</w:t>
            </w:r>
          </w:p>
        </w:tc>
        <w:tc>
          <w:tcPr>
            <w:tcW w:w="2430" w:type="dxa"/>
          </w:tcPr>
          <w:p w14:paraId="38B39351" w14:textId="331DE9AC" w:rsidR="00F36591" w:rsidRPr="00CA1BB3" w:rsidRDefault="00F36591" w:rsidP="004A6382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</w:rPr>
            </w:pPr>
            <w:r>
              <w:rPr>
                <w:rFonts w:asciiTheme="majorHAnsi" w:hAnsiTheme="majorHAnsi"/>
                <w:b/>
              </w:rPr>
              <w:t>Atividade de desenvolvimento profissional</w:t>
            </w:r>
          </w:p>
        </w:tc>
        <w:tc>
          <w:tcPr>
            <w:tcW w:w="2250" w:type="dxa"/>
          </w:tcPr>
          <w:p w14:paraId="6C6F8B32" w14:textId="5EDFEACB" w:rsidR="00F36591" w:rsidRPr="00F05385" w:rsidRDefault="00F36591" w:rsidP="004A6382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u w:val="single"/>
              </w:rPr>
            </w:pPr>
            <w:r>
              <w:rPr>
                <w:rFonts w:asciiTheme="majorHAnsi" w:hAnsiTheme="majorHAnsi"/>
                <w:b/>
                <w:u w:val="single"/>
              </w:rPr>
              <w:t>Áreas de foco</w:t>
            </w:r>
          </w:p>
        </w:tc>
        <w:tc>
          <w:tcPr>
            <w:tcW w:w="1350" w:type="dxa"/>
          </w:tcPr>
          <w:p w14:paraId="46CF8347" w14:textId="69F6A85C" w:rsidR="00F36591" w:rsidRDefault="00F36591" w:rsidP="004A6382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u w:val="single"/>
              </w:rPr>
            </w:pPr>
            <w:r>
              <w:rPr>
                <w:rFonts w:asciiTheme="majorHAnsi" w:hAnsiTheme="majorHAnsi"/>
                <w:b/>
                <w:u w:val="single"/>
              </w:rPr>
              <w:t xml:space="preserve">Data da atividade </w:t>
            </w:r>
          </w:p>
          <w:p w14:paraId="777BEC8F" w14:textId="77777777" w:rsidR="00F36591" w:rsidRDefault="00F36591" w:rsidP="004A6382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u w:val="single"/>
              </w:rPr>
            </w:pPr>
          </w:p>
          <w:p w14:paraId="0E3BE1DF" w14:textId="21EC0B58" w:rsidR="00F36591" w:rsidRPr="00F05385" w:rsidRDefault="00F36591" w:rsidP="004A6382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u w:val="single"/>
              </w:rPr>
            </w:pPr>
            <w:r>
              <w:rPr>
                <w:rFonts w:asciiTheme="majorHAnsi" w:hAnsiTheme="majorHAnsi"/>
                <w:b/>
                <w:u w:val="single"/>
              </w:rPr>
              <w:t>Data de conclusão</w:t>
            </w:r>
          </w:p>
        </w:tc>
        <w:tc>
          <w:tcPr>
            <w:tcW w:w="1440" w:type="dxa"/>
          </w:tcPr>
          <w:p w14:paraId="2A2E1C1C" w14:textId="34F9B5FE" w:rsidR="00F36591" w:rsidRPr="00F05385" w:rsidRDefault="00F36591" w:rsidP="004A6382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u w:val="single"/>
              </w:rPr>
            </w:pPr>
            <w:r>
              <w:rPr>
                <w:rFonts w:asciiTheme="majorHAnsi" w:hAnsiTheme="majorHAnsi"/>
                <w:b/>
                <w:u w:val="single"/>
              </w:rPr>
              <w:t>Atividade individual ou em grupo</w:t>
            </w:r>
          </w:p>
        </w:tc>
      </w:tr>
      <w:tr w:rsidR="00F36591" w:rsidRPr="00F05385" w14:paraId="01F52A27" w14:textId="2C048C36" w:rsidTr="00FB40F3">
        <w:trPr>
          <w:trHeight w:val="680"/>
        </w:trPr>
        <w:tc>
          <w:tcPr>
            <w:tcW w:w="3870" w:type="dxa"/>
          </w:tcPr>
          <w:p w14:paraId="152D13CF" w14:textId="7B0091BF" w:rsidR="00F36591" w:rsidRDefault="00F36591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hAnsiTheme="majorHAnsi"/>
              </w:rPr>
              <w:t xml:space="preserve">META: </w:t>
            </w:r>
          </w:p>
          <w:p w14:paraId="41BE4407" w14:textId="2AD58759" w:rsidR="00F36591" w:rsidRDefault="00F36591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</w:p>
          <w:p w14:paraId="5CB638C6" w14:textId="55ACDCCB" w:rsidR="00F36591" w:rsidRDefault="00F36591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</w:p>
          <w:p w14:paraId="639F41EB" w14:textId="77777777" w:rsidR="00F36591" w:rsidRDefault="00F36591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</w:p>
          <w:p w14:paraId="69D8E005" w14:textId="6AC7ADBC" w:rsidR="00F36591" w:rsidRDefault="00F36591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</w:p>
          <w:p w14:paraId="0960E4AF" w14:textId="6531C9E4" w:rsidR="00CA1BB3" w:rsidRDefault="00CA1BB3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</w:p>
          <w:p w14:paraId="421B1222" w14:textId="77777777" w:rsidR="00CA1BB3" w:rsidRPr="00F05385" w:rsidRDefault="00CA1BB3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</w:p>
          <w:p w14:paraId="7D5DA404" w14:textId="606E1ACE" w:rsidR="00F36591" w:rsidRPr="00F05385" w:rsidRDefault="00F36591">
            <w:pPr>
              <w:spacing w:after="0" w:line="240" w:lineRule="auto"/>
              <w:rPr>
                <w:rFonts w:asciiTheme="majorHAnsi" w:eastAsia="Times New Roman" w:hAnsiTheme="majorHAnsi" w:cstheme="majorBidi"/>
              </w:rPr>
            </w:pPr>
            <w:r>
              <w:rPr>
                <w:rFonts w:asciiTheme="majorHAnsi" w:hAnsiTheme="majorHAnsi"/>
              </w:rPr>
              <w:t>_____ Obrigatório para as qualificações de educador(a) (S/N)</w:t>
            </w:r>
          </w:p>
          <w:p w14:paraId="0C6A3A06" w14:textId="77777777" w:rsidR="00F36591" w:rsidRPr="00F05385" w:rsidRDefault="00F36591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</w:p>
        </w:tc>
        <w:tc>
          <w:tcPr>
            <w:tcW w:w="2430" w:type="dxa"/>
          </w:tcPr>
          <w:p w14:paraId="6240A25D" w14:textId="44C7013D" w:rsidR="00F36591" w:rsidRPr="00F05385" w:rsidRDefault="00F36591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hAnsiTheme="majorHAnsi"/>
              </w:rPr>
              <w:t>Curso universitário ____</w:t>
            </w:r>
          </w:p>
          <w:p w14:paraId="64A1ADBD" w14:textId="47A8EE0A" w:rsidR="00F36591" w:rsidRDefault="00F36591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hAnsiTheme="majorHAnsi"/>
              </w:rPr>
              <w:t>Formação CEU ____</w:t>
            </w:r>
          </w:p>
          <w:p w14:paraId="097DCFE8" w14:textId="01C397F3" w:rsidR="00F36591" w:rsidRDefault="00F36591" w:rsidP="1DE32E48">
            <w:pPr>
              <w:spacing w:after="0" w:line="240" w:lineRule="auto"/>
              <w:rPr>
                <w:rFonts w:asciiTheme="majorHAnsi" w:eastAsia="Times New Roman" w:hAnsiTheme="majorHAnsi" w:cstheme="majorBidi"/>
              </w:rPr>
            </w:pPr>
            <w:r>
              <w:rPr>
                <w:rFonts w:asciiTheme="majorHAnsi" w:hAnsiTheme="majorHAnsi"/>
              </w:rPr>
              <w:t>Treinamento ____</w:t>
            </w:r>
          </w:p>
          <w:p w14:paraId="0976F3B7" w14:textId="3A2A3F1A" w:rsidR="00F36591" w:rsidRDefault="00F36591" w:rsidP="1DE32E48">
            <w:pPr>
              <w:spacing w:after="0" w:line="240" w:lineRule="auto"/>
              <w:rPr>
                <w:rFonts w:asciiTheme="majorHAnsi" w:eastAsia="Times New Roman" w:hAnsiTheme="majorHAnsi" w:cstheme="majorBidi"/>
              </w:rPr>
            </w:pPr>
            <w:r>
              <w:rPr>
                <w:rFonts w:asciiTheme="majorHAnsi" w:hAnsiTheme="majorHAnsi"/>
              </w:rPr>
              <w:t>Comunidade de Aprendizado Profissional (PLC) ____</w:t>
            </w:r>
          </w:p>
          <w:p w14:paraId="637C2FDE" w14:textId="6566B6D4" w:rsidR="00F36591" w:rsidRDefault="00F36591" w:rsidP="1DE32E48">
            <w:pPr>
              <w:spacing w:after="0" w:line="240" w:lineRule="auto"/>
              <w:rPr>
                <w:rFonts w:asciiTheme="majorHAnsi" w:eastAsia="Times New Roman" w:hAnsiTheme="majorHAnsi" w:cstheme="majorBidi"/>
              </w:rPr>
            </w:pPr>
            <w:r>
              <w:rPr>
                <w:rFonts w:asciiTheme="majorHAnsi" w:hAnsiTheme="majorHAnsi"/>
              </w:rPr>
              <w:t>Supervisão ____</w:t>
            </w:r>
          </w:p>
          <w:p w14:paraId="56CEF539" w14:textId="1E2BF881" w:rsidR="00F36591" w:rsidRDefault="00F36591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hAnsiTheme="majorHAnsi"/>
              </w:rPr>
              <w:t>Observação e feedback____</w:t>
            </w:r>
          </w:p>
          <w:p w14:paraId="17E92F7A" w14:textId="777604BF" w:rsidR="00F36591" w:rsidRPr="00F05385" w:rsidRDefault="00F36591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hAnsiTheme="majorHAnsi"/>
              </w:rPr>
              <w:t>Aprendizado com colegas de profissão ____</w:t>
            </w:r>
          </w:p>
          <w:p w14:paraId="2F48B91A" w14:textId="77777777" w:rsidR="00F36591" w:rsidRPr="00F05385" w:rsidRDefault="00F36591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hAnsiTheme="majorHAnsi"/>
              </w:rPr>
              <w:t>Outra____</w:t>
            </w:r>
          </w:p>
        </w:tc>
        <w:tc>
          <w:tcPr>
            <w:tcW w:w="2250" w:type="dxa"/>
          </w:tcPr>
          <w:p w14:paraId="3FD73880" w14:textId="77777777" w:rsidR="00F36591" w:rsidRPr="00F05385" w:rsidRDefault="00F36591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</w:p>
        </w:tc>
        <w:tc>
          <w:tcPr>
            <w:tcW w:w="1350" w:type="dxa"/>
          </w:tcPr>
          <w:p w14:paraId="3E9F57B9" w14:textId="77777777" w:rsidR="00F36591" w:rsidRPr="00F05385" w:rsidRDefault="00F36591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</w:p>
        </w:tc>
        <w:tc>
          <w:tcPr>
            <w:tcW w:w="1440" w:type="dxa"/>
          </w:tcPr>
          <w:p w14:paraId="4583CCDB" w14:textId="77777777" w:rsidR="00F36591" w:rsidRPr="00F05385" w:rsidRDefault="00F36591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</w:p>
        </w:tc>
      </w:tr>
      <w:tr w:rsidR="00F36591" w:rsidRPr="00F05385" w14:paraId="4C4CD2A7" w14:textId="63502556" w:rsidTr="00FB40F3">
        <w:trPr>
          <w:trHeight w:val="680"/>
        </w:trPr>
        <w:tc>
          <w:tcPr>
            <w:tcW w:w="3870" w:type="dxa"/>
          </w:tcPr>
          <w:p w14:paraId="599617D5" w14:textId="77777777" w:rsidR="00F36591" w:rsidRDefault="00F36591" w:rsidP="002F1A0F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hAnsiTheme="majorHAnsi"/>
              </w:rPr>
              <w:t xml:space="preserve">META: </w:t>
            </w:r>
          </w:p>
          <w:p w14:paraId="6E1D19B2" w14:textId="77777777" w:rsidR="00F36591" w:rsidRDefault="00F36591" w:rsidP="002F1A0F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</w:p>
          <w:p w14:paraId="6D6FC144" w14:textId="77777777" w:rsidR="00F36591" w:rsidRDefault="00F36591" w:rsidP="002F1A0F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</w:p>
          <w:p w14:paraId="7356346D" w14:textId="2393882E" w:rsidR="00F36591" w:rsidRDefault="00F36591" w:rsidP="002F1A0F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</w:p>
          <w:p w14:paraId="6DDC20C7" w14:textId="77777777" w:rsidR="00CA1BB3" w:rsidRDefault="00CA1BB3" w:rsidP="002F1A0F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</w:p>
          <w:p w14:paraId="4D263B00" w14:textId="77777777" w:rsidR="00F36591" w:rsidRPr="00F05385" w:rsidRDefault="00F36591" w:rsidP="002F1A0F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</w:p>
          <w:p w14:paraId="4EB23D26" w14:textId="77777777" w:rsidR="00F36591" w:rsidRPr="00F05385" w:rsidRDefault="00F36591" w:rsidP="002F1A0F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hAnsiTheme="majorHAnsi"/>
              </w:rPr>
              <w:t>_____ Obrigatório para as qualificações profissionais (S/N)</w:t>
            </w:r>
          </w:p>
          <w:p w14:paraId="44544E4B" w14:textId="77777777" w:rsidR="00F36591" w:rsidRPr="00F05385" w:rsidRDefault="00F36591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</w:p>
        </w:tc>
        <w:tc>
          <w:tcPr>
            <w:tcW w:w="2430" w:type="dxa"/>
          </w:tcPr>
          <w:p w14:paraId="779C850A" w14:textId="77777777" w:rsidR="00F36591" w:rsidRPr="00F05385" w:rsidRDefault="00F36591" w:rsidP="00722551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hAnsiTheme="majorHAnsi"/>
              </w:rPr>
              <w:t>Curso universitário ____</w:t>
            </w:r>
          </w:p>
          <w:p w14:paraId="4AA8C2C0" w14:textId="36C0C848" w:rsidR="00F36591" w:rsidRDefault="00F36591" w:rsidP="00722551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hAnsiTheme="majorHAnsi"/>
              </w:rPr>
              <w:t>Formação CEU ____</w:t>
            </w:r>
          </w:p>
          <w:p w14:paraId="3A48507A" w14:textId="59771685" w:rsidR="00F36591" w:rsidRDefault="00F36591" w:rsidP="1DE32E48">
            <w:pPr>
              <w:spacing w:after="0" w:line="240" w:lineRule="auto"/>
              <w:rPr>
                <w:rFonts w:asciiTheme="majorHAnsi" w:eastAsia="Times New Roman" w:hAnsiTheme="majorHAnsi" w:cstheme="majorBidi"/>
              </w:rPr>
            </w:pPr>
            <w:r>
              <w:rPr>
                <w:rFonts w:asciiTheme="majorHAnsi" w:hAnsiTheme="majorHAnsi"/>
              </w:rPr>
              <w:t>Treinamento _____</w:t>
            </w:r>
          </w:p>
          <w:p w14:paraId="711448A2" w14:textId="177E0AF5" w:rsidR="00F36591" w:rsidRDefault="00F36591" w:rsidP="1DE32E48">
            <w:pPr>
              <w:spacing w:after="0" w:line="240" w:lineRule="auto"/>
              <w:rPr>
                <w:rFonts w:asciiTheme="majorHAnsi" w:eastAsia="Times New Roman" w:hAnsiTheme="majorHAnsi" w:cstheme="majorBidi"/>
              </w:rPr>
            </w:pPr>
            <w:r>
              <w:rPr>
                <w:rFonts w:asciiTheme="majorHAnsi" w:hAnsiTheme="majorHAnsi"/>
              </w:rPr>
              <w:t>Comunidade de Aprendizado Profissional (PLC) _____</w:t>
            </w:r>
          </w:p>
          <w:p w14:paraId="47440BCD" w14:textId="1683F1CA" w:rsidR="00F36591" w:rsidRDefault="00F36591" w:rsidP="1DE32E48">
            <w:pPr>
              <w:spacing w:after="0" w:line="240" w:lineRule="auto"/>
              <w:rPr>
                <w:rFonts w:asciiTheme="majorHAnsi" w:eastAsia="Times New Roman" w:hAnsiTheme="majorHAnsi" w:cstheme="majorBidi"/>
              </w:rPr>
            </w:pPr>
            <w:r>
              <w:rPr>
                <w:rFonts w:asciiTheme="majorHAnsi" w:hAnsiTheme="majorHAnsi"/>
              </w:rPr>
              <w:t>Supervisão ____</w:t>
            </w:r>
          </w:p>
          <w:p w14:paraId="18859F53" w14:textId="77777777" w:rsidR="00F36591" w:rsidRDefault="00F36591" w:rsidP="00722551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hAnsiTheme="majorHAnsi"/>
              </w:rPr>
              <w:t>Observação e feedback____</w:t>
            </w:r>
          </w:p>
          <w:p w14:paraId="714C739A" w14:textId="3B1B0E3E" w:rsidR="00F36591" w:rsidRPr="00F05385" w:rsidRDefault="00F36591" w:rsidP="00722551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hAnsiTheme="majorHAnsi"/>
              </w:rPr>
              <w:t>Outra____</w:t>
            </w:r>
          </w:p>
        </w:tc>
        <w:tc>
          <w:tcPr>
            <w:tcW w:w="2250" w:type="dxa"/>
          </w:tcPr>
          <w:p w14:paraId="02B76DB7" w14:textId="77777777" w:rsidR="00F36591" w:rsidRPr="00F05385" w:rsidRDefault="00F36591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</w:p>
        </w:tc>
        <w:tc>
          <w:tcPr>
            <w:tcW w:w="1350" w:type="dxa"/>
          </w:tcPr>
          <w:p w14:paraId="51F8AE8A" w14:textId="77777777" w:rsidR="00F36591" w:rsidRPr="00F05385" w:rsidRDefault="00F36591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</w:p>
        </w:tc>
        <w:tc>
          <w:tcPr>
            <w:tcW w:w="1440" w:type="dxa"/>
          </w:tcPr>
          <w:p w14:paraId="14B54324" w14:textId="77777777" w:rsidR="00F36591" w:rsidRPr="00F05385" w:rsidRDefault="00F36591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</w:p>
        </w:tc>
      </w:tr>
      <w:tr w:rsidR="00F36591" w:rsidRPr="00F05385" w14:paraId="1363DF82" w14:textId="5FCA92FC" w:rsidTr="00FB40F3">
        <w:trPr>
          <w:trHeight w:val="665"/>
        </w:trPr>
        <w:tc>
          <w:tcPr>
            <w:tcW w:w="3870" w:type="dxa"/>
          </w:tcPr>
          <w:p w14:paraId="26E0C5F4" w14:textId="77777777" w:rsidR="00F36591" w:rsidRDefault="00F36591" w:rsidP="002F1A0F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hAnsiTheme="majorHAnsi"/>
              </w:rPr>
              <w:t xml:space="preserve">META: </w:t>
            </w:r>
          </w:p>
          <w:p w14:paraId="1816F1BE" w14:textId="77777777" w:rsidR="00F36591" w:rsidRDefault="00F36591" w:rsidP="002F1A0F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</w:p>
          <w:p w14:paraId="4344C02B" w14:textId="77777777" w:rsidR="00F36591" w:rsidRDefault="00F36591" w:rsidP="002F1A0F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</w:p>
          <w:p w14:paraId="3F8D09AA" w14:textId="77777777" w:rsidR="00F36591" w:rsidRDefault="00F36591" w:rsidP="002F1A0F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</w:p>
          <w:p w14:paraId="20B882A5" w14:textId="77777777" w:rsidR="00F36591" w:rsidRPr="00F05385" w:rsidRDefault="00F36591" w:rsidP="002F1A0F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</w:p>
          <w:p w14:paraId="53F274E4" w14:textId="77777777" w:rsidR="008908D0" w:rsidRDefault="008908D0" w:rsidP="002F1A0F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</w:p>
          <w:p w14:paraId="6E5A912F" w14:textId="77777777" w:rsidR="008908D0" w:rsidRDefault="008908D0" w:rsidP="002F1A0F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</w:p>
          <w:p w14:paraId="17E5FEB0" w14:textId="77777777" w:rsidR="008908D0" w:rsidRDefault="008908D0" w:rsidP="002F1A0F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</w:p>
          <w:p w14:paraId="353AB341" w14:textId="77777777" w:rsidR="00F36591" w:rsidRDefault="00F36591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hAnsiTheme="majorHAnsi"/>
              </w:rPr>
              <w:t>_____ Obrigatório para as qualificações profissionais (S/N)</w:t>
            </w:r>
          </w:p>
          <w:p w14:paraId="5509EDDC" w14:textId="072F1B65" w:rsidR="008908D0" w:rsidRPr="00F05385" w:rsidRDefault="008908D0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</w:p>
        </w:tc>
        <w:tc>
          <w:tcPr>
            <w:tcW w:w="2430" w:type="dxa"/>
          </w:tcPr>
          <w:p w14:paraId="17FE2815" w14:textId="77777777" w:rsidR="00F36591" w:rsidRPr="00F05385" w:rsidRDefault="00F36591" w:rsidP="00722551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hAnsiTheme="majorHAnsi"/>
              </w:rPr>
              <w:t>Curso universitário ____</w:t>
            </w:r>
          </w:p>
          <w:p w14:paraId="0C547304" w14:textId="1CD04A0D" w:rsidR="00F36591" w:rsidRDefault="00F36591" w:rsidP="00722551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hAnsiTheme="majorHAnsi"/>
              </w:rPr>
              <w:t>Formação CEU ____</w:t>
            </w:r>
          </w:p>
          <w:p w14:paraId="060C409A" w14:textId="1A3E7C71" w:rsidR="00F36591" w:rsidRDefault="00F36591" w:rsidP="1DE32E48">
            <w:pPr>
              <w:spacing w:after="0" w:line="240" w:lineRule="auto"/>
              <w:rPr>
                <w:rFonts w:asciiTheme="majorHAnsi" w:eastAsia="Times New Roman" w:hAnsiTheme="majorHAnsi" w:cstheme="majorBidi"/>
              </w:rPr>
            </w:pPr>
            <w:r>
              <w:rPr>
                <w:rFonts w:asciiTheme="majorHAnsi" w:hAnsiTheme="majorHAnsi"/>
              </w:rPr>
              <w:t>Treinamento _____</w:t>
            </w:r>
          </w:p>
          <w:p w14:paraId="297CBE06" w14:textId="4F03BF6C" w:rsidR="00F36591" w:rsidRDefault="00F36591" w:rsidP="1DE32E48">
            <w:pPr>
              <w:spacing w:after="0" w:line="240" w:lineRule="auto"/>
              <w:rPr>
                <w:rFonts w:asciiTheme="majorHAnsi" w:eastAsia="Times New Roman" w:hAnsiTheme="majorHAnsi" w:cstheme="majorBidi"/>
              </w:rPr>
            </w:pPr>
            <w:r>
              <w:rPr>
                <w:rFonts w:asciiTheme="majorHAnsi" w:hAnsiTheme="majorHAnsi"/>
              </w:rPr>
              <w:t>Comunidade de Aprendizado Profissional (PLC) _____</w:t>
            </w:r>
          </w:p>
          <w:p w14:paraId="1ECD1B93" w14:textId="36C33598" w:rsidR="00F36591" w:rsidRDefault="00F36591" w:rsidP="1DE32E48">
            <w:pPr>
              <w:spacing w:after="0" w:line="240" w:lineRule="auto"/>
              <w:rPr>
                <w:rFonts w:asciiTheme="majorHAnsi" w:eastAsia="Times New Roman" w:hAnsiTheme="majorHAnsi" w:cstheme="majorBidi"/>
              </w:rPr>
            </w:pPr>
            <w:r>
              <w:rPr>
                <w:rFonts w:asciiTheme="majorHAnsi" w:hAnsiTheme="majorHAnsi"/>
              </w:rPr>
              <w:t>Supervisão ____</w:t>
            </w:r>
          </w:p>
          <w:p w14:paraId="3DA795F1" w14:textId="77777777" w:rsidR="00F36591" w:rsidRDefault="00F36591" w:rsidP="00722551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hAnsiTheme="majorHAnsi"/>
              </w:rPr>
              <w:t>Observação e feedback____</w:t>
            </w:r>
          </w:p>
          <w:p w14:paraId="78F6F612" w14:textId="0D5283EF" w:rsidR="00F36591" w:rsidRPr="00F05385" w:rsidRDefault="00F36591" w:rsidP="00722551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hAnsiTheme="majorHAnsi"/>
              </w:rPr>
              <w:t>Outra____</w:t>
            </w:r>
          </w:p>
        </w:tc>
        <w:tc>
          <w:tcPr>
            <w:tcW w:w="2250" w:type="dxa"/>
          </w:tcPr>
          <w:p w14:paraId="1D0A4C8C" w14:textId="77777777" w:rsidR="00F36591" w:rsidRPr="00F05385" w:rsidRDefault="00F36591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</w:p>
        </w:tc>
        <w:tc>
          <w:tcPr>
            <w:tcW w:w="1350" w:type="dxa"/>
          </w:tcPr>
          <w:p w14:paraId="2F2757E6" w14:textId="77777777" w:rsidR="00F36591" w:rsidRPr="00F05385" w:rsidRDefault="00F36591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</w:p>
        </w:tc>
        <w:tc>
          <w:tcPr>
            <w:tcW w:w="1440" w:type="dxa"/>
          </w:tcPr>
          <w:p w14:paraId="7975C787" w14:textId="77777777" w:rsidR="00F36591" w:rsidRPr="00F05385" w:rsidRDefault="00F36591">
            <w:pPr>
              <w:spacing w:after="0" w:line="240" w:lineRule="auto"/>
              <w:rPr>
                <w:rFonts w:asciiTheme="majorHAnsi" w:eastAsia="Times New Roman" w:hAnsiTheme="majorHAnsi" w:cstheme="majorHAnsi"/>
              </w:rPr>
            </w:pPr>
          </w:p>
        </w:tc>
      </w:tr>
    </w:tbl>
    <w:p w14:paraId="0C9E4B43" w14:textId="00235990" w:rsidR="00B15016" w:rsidRDefault="00B15016">
      <w:pPr>
        <w:ind w:left="720" w:firstLine="360"/>
        <w:rPr>
          <w:rFonts w:ascii="Times New Roman" w:eastAsia="Times New Roman" w:hAnsi="Times New Roman" w:cs="Times New Roman"/>
          <w:sz w:val="20"/>
          <w:szCs w:val="20"/>
        </w:rPr>
      </w:pPr>
    </w:p>
    <w:p w14:paraId="6FC89EA5" w14:textId="709E397F" w:rsidR="007E7282" w:rsidRDefault="007E7282" w:rsidP="1DE32E48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HAnsi" w:eastAsia="Times New Roman" w:hAnsiTheme="majorHAnsi" w:cstheme="majorBidi"/>
          <w:b/>
          <w:bCs/>
          <w:color w:val="000000"/>
        </w:rPr>
      </w:pPr>
      <w:r>
        <w:rPr>
          <w:rFonts w:asciiTheme="majorHAnsi" w:hAnsiTheme="majorHAnsi"/>
          <w:b/>
          <w:color w:val="000000" w:themeColor="text1"/>
        </w:rPr>
        <w:t>Descreva o apoio necessário para ser bem-sucedido(a). Considere estratégias como acesso a formação ou cursos, recursos/financiamento para taxas, treinamento/mentoria, observação e feedback, oportunidades de aprendizado com colegas de profissão etc.</w:t>
      </w:r>
    </w:p>
    <w:tbl>
      <w:tblPr>
        <w:tblW w:w="10052" w:type="dxa"/>
        <w:tblInd w:w="7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10052"/>
      </w:tblGrid>
      <w:tr w:rsidR="0086103C" w14:paraId="308C1E0E" w14:textId="77777777" w:rsidTr="00DC6D5B">
        <w:tc>
          <w:tcPr>
            <w:tcW w:w="10052" w:type="dxa"/>
          </w:tcPr>
          <w:p w14:paraId="6BBB6011" w14:textId="77777777" w:rsidR="0086103C" w:rsidRDefault="0086103C" w:rsidP="00DC6D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0E6166FD" w14:textId="77777777" w:rsidR="0086103C" w:rsidRDefault="0086103C" w:rsidP="00DC6D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49B8A04C" w14:textId="77777777" w:rsidR="0086103C" w:rsidRDefault="0086103C" w:rsidP="00DC6D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4AEA59C7" w14:textId="77777777" w:rsidR="0086103C" w:rsidRDefault="0086103C" w:rsidP="00DC6D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1B82FCCA" w14:textId="77777777" w:rsidR="0086103C" w:rsidRDefault="0086103C" w:rsidP="00DC6D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0B288E87" w14:textId="77777777" w:rsidR="0086103C" w:rsidRDefault="0086103C" w:rsidP="00DC6D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2DF08CE9" w14:textId="77777777" w:rsidR="0086103C" w:rsidRDefault="0086103C" w:rsidP="00DC6D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005AA582" w14:textId="77777777" w:rsidR="0086103C" w:rsidRDefault="0086103C" w:rsidP="00DC6D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</w:tbl>
    <w:p w14:paraId="20FBD9E9" w14:textId="7D2E530F" w:rsidR="007E7282" w:rsidRDefault="007E7282" w:rsidP="007E7282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HAnsi" w:eastAsia="Times New Roman" w:hAnsiTheme="majorHAnsi" w:cstheme="majorHAnsi"/>
          <w:b/>
          <w:bCs/>
          <w:color w:val="000000"/>
        </w:rPr>
      </w:pPr>
    </w:p>
    <w:p w14:paraId="5E514B75" w14:textId="77777777" w:rsidR="007E7282" w:rsidRDefault="007E7282" w:rsidP="007E7282">
      <w:pPr>
        <w:rPr>
          <w:rFonts w:asciiTheme="majorHAnsi" w:eastAsia="Times New Roman" w:hAnsiTheme="majorHAnsi" w:cstheme="majorHAnsi"/>
        </w:rPr>
      </w:pPr>
    </w:p>
    <w:p w14:paraId="672FA614" w14:textId="6AFF5715" w:rsidR="003F2C84" w:rsidRPr="0016397A" w:rsidRDefault="003F2C84" w:rsidP="003F2C84">
      <w:pPr>
        <w:ind w:firstLine="360"/>
        <w:rPr>
          <w:rFonts w:asciiTheme="majorHAnsi" w:eastAsia="Times New Roman" w:hAnsiTheme="majorHAnsi" w:cstheme="majorHAnsi"/>
        </w:rPr>
      </w:pPr>
      <w:r>
        <w:rPr>
          <w:rFonts w:asciiTheme="majorHAnsi" w:hAnsiTheme="majorHAnsi"/>
        </w:rPr>
        <w:t>Nome do(a) educador(a): __________________________________________________________  Data: _________</w:t>
      </w:r>
    </w:p>
    <w:p w14:paraId="7ED9353D" w14:textId="3AB7CCE8" w:rsidR="008269B0" w:rsidRDefault="00AD09D3">
      <w:pPr>
        <w:tabs>
          <w:tab w:val="left" w:pos="5520"/>
        </w:tabs>
        <w:rPr>
          <w:sz w:val="20"/>
          <w:szCs w:val="20"/>
        </w:rPr>
      </w:pPr>
      <w:r>
        <w:rPr>
          <w:sz w:val="20"/>
        </w:rPr>
        <w:tab/>
      </w:r>
    </w:p>
    <w:p w14:paraId="6DDC67AF" w14:textId="1F0B64C4" w:rsidR="008269B0" w:rsidRDefault="00AD09D3">
      <w:pPr>
        <w:tabs>
          <w:tab w:val="left" w:pos="5520"/>
        </w:tabs>
        <w:jc w:val="center"/>
        <w:rPr>
          <w:sz w:val="16"/>
          <w:szCs w:val="16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sectPr w:rsidR="008269B0">
      <w:headerReference w:type="default" r:id="rId7"/>
      <w:footerReference w:type="default" r:id="rId8"/>
      <w:type w:val="continuous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A25463" w14:textId="77777777" w:rsidR="0000584F" w:rsidRDefault="0000584F">
      <w:pPr>
        <w:spacing w:after="0" w:line="240" w:lineRule="auto"/>
      </w:pPr>
      <w:r>
        <w:separator/>
      </w:r>
    </w:p>
  </w:endnote>
  <w:endnote w:type="continuationSeparator" w:id="0">
    <w:p w14:paraId="07666111" w14:textId="77777777" w:rsidR="0000584F" w:rsidRDefault="0000584F">
      <w:pPr>
        <w:spacing w:after="0" w:line="240" w:lineRule="auto"/>
      </w:pPr>
      <w:r>
        <w:continuationSeparator/>
      </w:r>
    </w:p>
  </w:endnote>
  <w:endnote w:type="continuationNotice" w:id="1">
    <w:p w14:paraId="75AD13FC" w14:textId="77777777" w:rsidR="0000584F" w:rsidRDefault="0000584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933213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4EBF65" w14:textId="3CF7179D" w:rsidR="00E04B0F" w:rsidRDefault="00E04B0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937EFBB" w14:textId="508588B4" w:rsidR="008269B0" w:rsidRDefault="008269B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918074" w14:textId="77777777" w:rsidR="0000584F" w:rsidRDefault="0000584F">
      <w:pPr>
        <w:spacing w:after="0" w:line="240" w:lineRule="auto"/>
      </w:pPr>
      <w:r>
        <w:separator/>
      </w:r>
    </w:p>
  </w:footnote>
  <w:footnote w:type="continuationSeparator" w:id="0">
    <w:p w14:paraId="7EFEB3C8" w14:textId="77777777" w:rsidR="0000584F" w:rsidRDefault="0000584F">
      <w:pPr>
        <w:spacing w:after="0" w:line="240" w:lineRule="auto"/>
      </w:pPr>
      <w:r>
        <w:continuationSeparator/>
      </w:r>
    </w:p>
  </w:footnote>
  <w:footnote w:type="continuationNotice" w:id="1">
    <w:p w14:paraId="267C5AF3" w14:textId="77777777" w:rsidR="0000584F" w:rsidRDefault="0000584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14658" w14:textId="132EF0DE" w:rsidR="008269B0" w:rsidRDefault="002258B1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sz w:val="16"/>
        <w:szCs w:val="16"/>
      </w:rPr>
    </w:pPr>
    <w:r>
      <w:rPr>
        <w:sz w:val="16"/>
      </w:rPr>
      <w:t>Revisado em outubro de 2021</w:t>
    </w:r>
  </w:p>
  <w:tbl>
    <w:tblPr>
      <w:tblW w:w="10800" w:type="dxa"/>
      <w:tblBorders>
        <w:bottom w:val="single" w:sz="18" w:space="0" w:color="808080"/>
        <w:insideV w:val="single" w:sz="18" w:space="0" w:color="808080"/>
      </w:tblBorders>
      <w:tblLayout w:type="fixed"/>
      <w:tblCellMar>
        <w:top w:w="72" w:type="dxa"/>
        <w:left w:w="115" w:type="dxa"/>
        <w:bottom w:w="72" w:type="dxa"/>
        <w:right w:w="115" w:type="dxa"/>
      </w:tblCellMar>
      <w:tblLook w:val="0400" w:firstRow="0" w:lastRow="0" w:firstColumn="0" w:lastColumn="0" w:noHBand="0" w:noVBand="1"/>
    </w:tblPr>
    <w:tblGrid>
      <w:gridCol w:w="9455"/>
      <w:gridCol w:w="1345"/>
    </w:tblGrid>
    <w:tr w:rsidR="008269B0" w14:paraId="44AC4C35" w14:textId="77777777">
      <w:trPr>
        <w:trHeight w:val="468"/>
      </w:trPr>
      <w:tc>
        <w:tcPr>
          <w:tcW w:w="9455" w:type="dxa"/>
        </w:tcPr>
        <w:p w14:paraId="177075EB" w14:textId="77777777" w:rsidR="00400975" w:rsidRDefault="004E4EB7" w:rsidP="00A92C6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rPr>
              <w:b/>
              <w:color w:val="000000"/>
              <w:sz w:val="24"/>
            </w:rPr>
          </w:pPr>
          <w:r>
            <w:rPr>
              <w:b/>
              <w:color w:val="000000"/>
              <w:sz w:val="24"/>
            </w:rPr>
            <w:t xml:space="preserve">Massachusetts Department of Early Education &amp; Care </w:t>
          </w:r>
        </w:p>
        <w:p w14:paraId="48A1F7F4" w14:textId="34756A01" w:rsidR="004E4EB7" w:rsidRDefault="004E4EB7" w:rsidP="00A92C6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rPr>
              <w:rFonts w:eastAsia="Cambria"/>
              <w:b/>
              <w:bCs/>
              <w:color w:val="000000"/>
              <w:sz w:val="24"/>
              <w:szCs w:val="24"/>
            </w:rPr>
          </w:pPr>
          <w:r>
            <w:rPr>
              <w:b/>
              <w:color w:val="000000"/>
              <w:sz w:val="24"/>
            </w:rPr>
            <w:t>(Departamento de Educação Infantil e Cuidados de Massachusetts)</w:t>
          </w:r>
        </w:p>
        <w:p w14:paraId="50FB55A2" w14:textId="77777777" w:rsidR="00400975" w:rsidRDefault="00AD09D3" w:rsidP="00A92C6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rPr>
              <w:b/>
              <w:color w:val="000000"/>
              <w:sz w:val="24"/>
            </w:rPr>
          </w:pPr>
          <w:r>
            <w:rPr>
              <w:b/>
              <w:color w:val="000000"/>
              <w:sz w:val="24"/>
            </w:rPr>
            <w:t xml:space="preserve">Individual Professional Development Plan (IPDP) Template (Family Child Care) </w:t>
          </w:r>
        </w:p>
        <w:p w14:paraId="69C46AEB" w14:textId="50686BC5" w:rsidR="008269B0" w:rsidRPr="004E4EB7" w:rsidRDefault="00AD09D3" w:rsidP="00A92C6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rPr>
              <w:rFonts w:eastAsia="Cambria"/>
              <w:b/>
              <w:bCs/>
              <w:color w:val="000000"/>
              <w:sz w:val="24"/>
              <w:szCs w:val="24"/>
            </w:rPr>
          </w:pPr>
          <w:r>
            <w:rPr>
              <w:b/>
              <w:color w:val="000000"/>
              <w:sz w:val="24"/>
            </w:rPr>
            <w:t>(Modelo de plano de desenvolvimento profissional individual (IPDP) (cuidados infantis de famílias))</w:t>
          </w:r>
        </w:p>
      </w:tc>
      <w:tc>
        <w:tcPr>
          <w:tcW w:w="1345" w:type="dxa"/>
        </w:tcPr>
        <w:p w14:paraId="2F46A81E" w14:textId="77777777" w:rsidR="008269B0" w:rsidRDefault="008269B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rPr>
              <w:rFonts w:ascii="Cambria" w:eastAsia="Cambria" w:hAnsi="Cambria" w:cs="Cambria"/>
              <w:b/>
              <w:color w:val="4F81BD"/>
              <w:sz w:val="32"/>
              <w:szCs w:val="32"/>
            </w:rPr>
          </w:pPr>
        </w:p>
      </w:tc>
    </w:tr>
  </w:tbl>
  <w:p w14:paraId="20F467C5" w14:textId="77777777" w:rsidR="008269B0" w:rsidRDefault="008269B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E30988"/>
    <w:multiLevelType w:val="multilevel"/>
    <w:tmpl w:val="CA1E97E6"/>
    <w:lvl w:ilvl="0">
      <w:start w:val="1"/>
      <w:numFmt w:val="decimal"/>
      <w:lvlText w:val="%1."/>
      <w:lvlJc w:val="left"/>
      <w:pPr>
        <w:ind w:left="1080" w:hanging="360"/>
      </w:pPr>
      <w:rPr>
        <w:b/>
      </w:rPr>
    </w:lvl>
    <w:lvl w:ilvl="1">
      <w:start w:val="1"/>
      <w:numFmt w:val="decimal"/>
      <w:lvlText w:val="%2)"/>
      <w:lvlJc w:val="left"/>
      <w:pPr>
        <w:ind w:left="1800" w:hanging="360"/>
      </w:pPr>
    </w:lvl>
    <w:lvl w:ilvl="2">
      <w:start w:val="5"/>
      <w:numFmt w:val="bullet"/>
      <w:lvlText w:val="●"/>
      <w:lvlJc w:val="left"/>
      <w:pPr>
        <w:ind w:left="27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BEF7D1D"/>
    <w:multiLevelType w:val="hybridMultilevel"/>
    <w:tmpl w:val="A7446018"/>
    <w:lvl w:ilvl="0" w:tplc="EA345CF2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E4117A"/>
    <w:multiLevelType w:val="hybridMultilevel"/>
    <w:tmpl w:val="67B4D248"/>
    <w:lvl w:ilvl="0" w:tplc="EA345CF2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BF38EA"/>
    <w:multiLevelType w:val="hybridMultilevel"/>
    <w:tmpl w:val="4F24948C"/>
    <w:lvl w:ilvl="0" w:tplc="BA086BBA">
      <w:start w:val="1"/>
      <w:numFmt w:val="bullet"/>
      <w:lvlText w:val="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536796"/>
    <w:multiLevelType w:val="multilevel"/>
    <w:tmpl w:val="4CA0F1C2"/>
    <w:lvl w:ilvl="0">
      <w:start w:val="1"/>
      <w:numFmt w:val="lowerLetter"/>
      <w:lvlText w:val="%1."/>
      <w:lvlJc w:val="left"/>
      <w:pPr>
        <w:ind w:left="1368" w:hanging="359"/>
      </w:pPr>
    </w:lvl>
    <w:lvl w:ilvl="1">
      <w:start w:val="1"/>
      <w:numFmt w:val="lowerLetter"/>
      <w:lvlText w:val="%2."/>
      <w:lvlJc w:val="left"/>
      <w:pPr>
        <w:ind w:left="2088" w:hanging="360"/>
      </w:pPr>
    </w:lvl>
    <w:lvl w:ilvl="2">
      <w:start w:val="1"/>
      <w:numFmt w:val="lowerRoman"/>
      <w:lvlText w:val="%3."/>
      <w:lvlJc w:val="right"/>
      <w:pPr>
        <w:ind w:left="2808" w:hanging="180"/>
      </w:pPr>
    </w:lvl>
    <w:lvl w:ilvl="3">
      <w:start w:val="1"/>
      <w:numFmt w:val="decimal"/>
      <w:lvlText w:val="%4."/>
      <w:lvlJc w:val="left"/>
      <w:pPr>
        <w:ind w:left="3528" w:hanging="360"/>
      </w:pPr>
    </w:lvl>
    <w:lvl w:ilvl="4">
      <w:start w:val="1"/>
      <w:numFmt w:val="lowerLetter"/>
      <w:lvlText w:val="%5."/>
      <w:lvlJc w:val="left"/>
      <w:pPr>
        <w:ind w:left="4248" w:hanging="360"/>
      </w:pPr>
    </w:lvl>
    <w:lvl w:ilvl="5">
      <w:start w:val="1"/>
      <w:numFmt w:val="lowerRoman"/>
      <w:lvlText w:val="%6."/>
      <w:lvlJc w:val="right"/>
      <w:pPr>
        <w:ind w:left="4968" w:hanging="180"/>
      </w:pPr>
    </w:lvl>
    <w:lvl w:ilvl="6">
      <w:start w:val="1"/>
      <w:numFmt w:val="decimal"/>
      <w:lvlText w:val="%7."/>
      <w:lvlJc w:val="left"/>
      <w:pPr>
        <w:ind w:left="5688" w:hanging="360"/>
      </w:pPr>
    </w:lvl>
    <w:lvl w:ilvl="7">
      <w:start w:val="1"/>
      <w:numFmt w:val="lowerLetter"/>
      <w:lvlText w:val="%8."/>
      <w:lvlJc w:val="left"/>
      <w:pPr>
        <w:ind w:left="6408" w:hanging="360"/>
      </w:pPr>
    </w:lvl>
    <w:lvl w:ilvl="8">
      <w:start w:val="1"/>
      <w:numFmt w:val="lowerRoman"/>
      <w:lvlText w:val="%9."/>
      <w:lvlJc w:val="right"/>
      <w:pPr>
        <w:ind w:left="7128" w:hanging="180"/>
      </w:pPr>
    </w:lvl>
  </w:abstractNum>
  <w:abstractNum w:abstractNumId="5" w15:restartNumberingAfterBreak="0">
    <w:nsid w:val="65941D1C"/>
    <w:multiLevelType w:val="multilevel"/>
    <w:tmpl w:val="F774B790"/>
    <w:lvl w:ilvl="0">
      <w:start w:val="1"/>
      <w:numFmt w:val="decimal"/>
      <w:lvlText w:val="%1."/>
      <w:lvlJc w:val="left"/>
      <w:pPr>
        <w:ind w:left="1800" w:hanging="360"/>
      </w:pPr>
      <w:rPr>
        <w:b/>
      </w:r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1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savePreviewPicture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sTQ3tTAxMTQyN7JU0lEKTi0uzszPAykwrAUA6Awm2ywAAAA="/>
  </w:docVars>
  <w:rsids>
    <w:rsidRoot w:val="008269B0"/>
    <w:rsid w:val="00001626"/>
    <w:rsid w:val="0000584F"/>
    <w:rsid w:val="00035B71"/>
    <w:rsid w:val="00040CCB"/>
    <w:rsid w:val="000420A8"/>
    <w:rsid w:val="000509E1"/>
    <w:rsid w:val="000562D5"/>
    <w:rsid w:val="00061E90"/>
    <w:rsid w:val="0006408E"/>
    <w:rsid w:val="00082238"/>
    <w:rsid w:val="00092E3D"/>
    <w:rsid w:val="000952DB"/>
    <w:rsid w:val="000A3A81"/>
    <w:rsid w:val="000B19E2"/>
    <w:rsid w:val="000B510F"/>
    <w:rsid w:val="000F0729"/>
    <w:rsid w:val="001062BF"/>
    <w:rsid w:val="00125133"/>
    <w:rsid w:val="0014311B"/>
    <w:rsid w:val="00154063"/>
    <w:rsid w:val="00161AD8"/>
    <w:rsid w:val="0016397A"/>
    <w:rsid w:val="00176630"/>
    <w:rsid w:val="00194019"/>
    <w:rsid w:val="0019776B"/>
    <w:rsid w:val="001A69BB"/>
    <w:rsid w:val="001B2376"/>
    <w:rsid w:val="001B3739"/>
    <w:rsid w:val="001B3DD2"/>
    <w:rsid w:val="001C3483"/>
    <w:rsid w:val="001C469A"/>
    <w:rsid w:val="001D70A9"/>
    <w:rsid w:val="001F04F7"/>
    <w:rsid w:val="0020431B"/>
    <w:rsid w:val="00206863"/>
    <w:rsid w:val="002258B1"/>
    <w:rsid w:val="0023357C"/>
    <w:rsid w:val="0025111B"/>
    <w:rsid w:val="00262C94"/>
    <w:rsid w:val="00281064"/>
    <w:rsid w:val="00290433"/>
    <w:rsid w:val="002D43FB"/>
    <w:rsid w:val="002F1A0F"/>
    <w:rsid w:val="002F747F"/>
    <w:rsid w:val="00302C3F"/>
    <w:rsid w:val="00321BA6"/>
    <w:rsid w:val="003533BE"/>
    <w:rsid w:val="0035489F"/>
    <w:rsid w:val="0037639A"/>
    <w:rsid w:val="00377B18"/>
    <w:rsid w:val="0038457B"/>
    <w:rsid w:val="00391AAF"/>
    <w:rsid w:val="003A49DC"/>
    <w:rsid w:val="003B1D73"/>
    <w:rsid w:val="003C6496"/>
    <w:rsid w:val="003D57E2"/>
    <w:rsid w:val="003E22D4"/>
    <w:rsid w:val="003F2C84"/>
    <w:rsid w:val="003F72B6"/>
    <w:rsid w:val="00400932"/>
    <w:rsid w:val="00400975"/>
    <w:rsid w:val="004126A1"/>
    <w:rsid w:val="004279B9"/>
    <w:rsid w:val="0045479D"/>
    <w:rsid w:val="00457947"/>
    <w:rsid w:val="004631B2"/>
    <w:rsid w:val="00466EA6"/>
    <w:rsid w:val="00473802"/>
    <w:rsid w:val="00484FC7"/>
    <w:rsid w:val="004A4F77"/>
    <w:rsid w:val="004A50E2"/>
    <w:rsid w:val="004A6382"/>
    <w:rsid w:val="004B260C"/>
    <w:rsid w:val="004B7B91"/>
    <w:rsid w:val="004E1431"/>
    <w:rsid w:val="004E4EB7"/>
    <w:rsid w:val="005054FC"/>
    <w:rsid w:val="00527961"/>
    <w:rsid w:val="00555CB0"/>
    <w:rsid w:val="00583682"/>
    <w:rsid w:val="00586A5E"/>
    <w:rsid w:val="005A2FEB"/>
    <w:rsid w:val="005B713B"/>
    <w:rsid w:val="005D19DF"/>
    <w:rsid w:val="005D228B"/>
    <w:rsid w:val="005E6964"/>
    <w:rsid w:val="005F08FF"/>
    <w:rsid w:val="00620CC8"/>
    <w:rsid w:val="00620D5B"/>
    <w:rsid w:val="00623DA1"/>
    <w:rsid w:val="00632D2E"/>
    <w:rsid w:val="00660F0B"/>
    <w:rsid w:val="0067628A"/>
    <w:rsid w:val="006812A2"/>
    <w:rsid w:val="0068157D"/>
    <w:rsid w:val="006A197C"/>
    <w:rsid w:val="006A1DAA"/>
    <w:rsid w:val="006B76E9"/>
    <w:rsid w:val="006C30AC"/>
    <w:rsid w:val="006F10EC"/>
    <w:rsid w:val="007035F0"/>
    <w:rsid w:val="00712560"/>
    <w:rsid w:val="00717E39"/>
    <w:rsid w:val="00722551"/>
    <w:rsid w:val="00730E0E"/>
    <w:rsid w:val="00743781"/>
    <w:rsid w:val="0075010E"/>
    <w:rsid w:val="007513A1"/>
    <w:rsid w:val="007649D0"/>
    <w:rsid w:val="007672EF"/>
    <w:rsid w:val="0077122E"/>
    <w:rsid w:val="0078125F"/>
    <w:rsid w:val="00784C12"/>
    <w:rsid w:val="007862D1"/>
    <w:rsid w:val="00786DBB"/>
    <w:rsid w:val="007A78A5"/>
    <w:rsid w:val="007B0A62"/>
    <w:rsid w:val="007C1B38"/>
    <w:rsid w:val="007D7A8C"/>
    <w:rsid w:val="007E4D8B"/>
    <w:rsid w:val="007E618C"/>
    <w:rsid w:val="007E7282"/>
    <w:rsid w:val="007F3C67"/>
    <w:rsid w:val="007F41F8"/>
    <w:rsid w:val="008013ED"/>
    <w:rsid w:val="00815961"/>
    <w:rsid w:val="008210FE"/>
    <w:rsid w:val="008269B0"/>
    <w:rsid w:val="00833300"/>
    <w:rsid w:val="00835B24"/>
    <w:rsid w:val="0085169D"/>
    <w:rsid w:val="00860F58"/>
    <w:rsid w:val="0086103C"/>
    <w:rsid w:val="008616E0"/>
    <w:rsid w:val="00864E6C"/>
    <w:rsid w:val="0088389B"/>
    <w:rsid w:val="008908D0"/>
    <w:rsid w:val="00895A60"/>
    <w:rsid w:val="00896F3E"/>
    <w:rsid w:val="008A1E48"/>
    <w:rsid w:val="008B5FF4"/>
    <w:rsid w:val="008E5885"/>
    <w:rsid w:val="00900214"/>
    <w:rsid w:val="00903815"/>
    <w:rsid w:val="009112C3"/>
    <w:rsid w:val="009253C7"/>
    <w:rsid w:val="00934775"/>
    <w:rsid w:val="0094479E"/>
    <w:rsid w:val="0095796E"/>
    <w:rsid w:val="00970619"/>
    <w:rsid w:val="00974F61"/>
    <w:rsid w:val="009A69C0"/>
    <w:rsid w:val="009D28A8"/>
    <w:rsid w:val="009D61D4"/>
    <w:rsid w:val="009F702A"/>
    <w:rsid w:val="00A11C15"/>
    <w:rsid w:val="00A33D10"/>
    <w:rsid w:val="00A34663"/>
    <w:rsid w:val="00A37F94"/>
    <w:rsid w:val="00A534D3"/>
    <w:rsid w:val="00A553AD"/>
    <w:rsid w:val="00A8038F"/>
    <w:rsid w:val="00A92C43"/>
    <w:rsid w:val="00A92C60"/>
    <w:rsid w:val="00A95D1D"/>
    <w:rsid w:val="00AA3621"/>
    <w:rsid w:val="00AA3E9B"/>
    <w:rsid w:val="00AB278C"/>
    <w:rsid w:val="00AC26C9"/>
    <w:rsid w:val="00AC4E2E"/>
    <w:rsid w:val="00AD09D3"/>
    <w:rsid w:val="00AD3BC1"/>
    <w:rsid w:val="00AE7952"/>
    <w:rsid w:val="00B0399C"/>
    <w:rsid w:val="00B1350E"/>
    <w:rsid w:val="00B15016"/>
    <w:rsid w:val="00B254A8"/>
    <w:rsid w:val="00B3B3B4"/>
    <w:rsid w:val="00B556E8"/>
    <w:rsid w:val="00B5764B"/>
    <w:rsid w:val="00B641D9"/>
    <w:rsid w:val="00BB228C"/>
    <w:rsid w:val="00BD1B41"/>
    <w:rsid w:val="00BD3360"/>
    <w:rsid w:val="00BE5A54"/>
    <w:rsid w:val="00BF1E2B"/>
    <w:rsid w:val="00C00DA3"/>
    <w:rsid w:val="00C06354"/>
    <w:rsid w:val="00C151EF"/>
    <w:rsid w:val="00C16184"/>
    <w:rsid w:val="00C30F88"/>
    <w:rsid w:val="00C3676E"/>
    <w:rsid w:val="00C71517"/>
    <w:rsid w:val="00C71785"/>
    <w:rsid w:val="00C84E5E"/>
    <w:rsid w:val="00C854B5"/>
    <w:rsid w:val="00C872A8"/>
    <w:rsid w:val="00C92CF0"/>
    <w:rsid w:val="00C94096"/>
    <w:rsid w:val="00CA1BB3"/>
    <w:rsid w:val="00CA1FDD"/>
    <w:rsid w:val="00CB77BD"/>
    <w:rsid w:val="00CD56A9"/>
    <w:rsid w:val="00D00972"/>
    <w:rsid w:val="00D01868"/>
    <w:rsid w:val="00D13204"/>
    <w:rsid w:val="00D31109"/>
    <w:rsid w:val="00D51158"/>
    <w:rsid w:val="00D66BBA"/>
    <w:rsid w:val="00D705FD"/>
    <w:rsid w:val="00D83B17"/>
    <w:rsid w:val="00D90945"/>
    <w:rsid w:val="00DC2A72"/>
    <w:rsid w:val="00DC6D5B"/>
    <w:rsid w:val="00DE02F1"/>
    <w:rsid w:val="00DE56B3"/>
    <w:rsid w:val="00DF115F"/>
    <w:rsid w:val="00DF73A2"/>
    <w:rsid w:val="00E04B0F"/>
    <w:rsid w:val="00E15AC6"/>
    <w:rsid w:val="00E326A6"/>
    <w:rsid w:val="00E37690"/>
    <w:rsid w:val="00E749C2"/>
    <w:rsid w:val="00E80BC9"/>
    <w:rsid w:val="00E83CC3"/>
    <w:rsid w:val="00E97E0B"/>
    <w:rsid w:val="00EE3E01"/>
    <w:rsid w:val="00EF2C03"/>
    <w:rsid w:val="00EF358A"/>
    <w:rsid w:val="00F05385"/>
    <w:rsid w:val="00F17F9C"/>
    <w:rsid w:val="00F21687"/>
    <w:rsid w:val="00F30208"/>
    <w:rsid w:val="00F36591"/>
    <w:rsid w:val="00F47AB4"/>
    <w:rsid w:val="00F535D8"/>
    <w:rsid w:val="00F637F2"/>
    <w:rsid w:val="00F63857"/>
    <w:rsid w:val="00FB0CE2"/>
    <w:rsid w:val="00FB40F3"/>
    <w:rsid w:val="00FB7822"/>
    <w:rsid w:val="00FC1606"/>
    <w:rsid w:val="00FC7CB8"/>
    <w:rsid w:val="0134D8F6"/>
    <w:rsid w:val="017226F8"/>
    <w:rsid w:val="0220661C"/>
    <w:rsid w:val="026C9869"/>
    <w:rsid w:val="02DED960"/>
    <w:rsid w:val="0325B4D9"/>
    <w:rsid w:val="033CC5DB"/>
    <w:rsid w:val="040BD861"/>
    <w:rsid w:val="05264E97"/>
    <w:rsid w:val="05477352"/>
    <w:rsid w:val="05B7C459"/>
    <w:rsid w:val="0731464A"/>
    <w:rsid w:val="07502330"/>
    <w:rsid w:val="0791A405"/>
    <w:rsid w:val="07D6922C"/>
    <w:rsid w:val="07E8FAF8"/>
    <w:rsid w:val="08C01319"/>
    <w:rsid w:val="08D7C1A0"/>
    <w:rsid w:val="090B1D2E"/>
    <w:rsid w:val="094B8B2E"/>
    <w:rsid w:val="0A2AF752"/>
    <w:rsid w:val="0A9CD4FA"/>
    <w:rsid w:val="0D2801AC"/>
    <w:rsid w:val="0D2A19B3"/>
    <w:rsid w:val="0E792A26"/>
    <w:rsid w:val="0E9579B1"/>
    <w:rsid w:val="0EA71512"/>
    <w:rsid w:val="0EB4B28C"/>
    <w:rsid w:val="0F1419A0"/>
    <w:rsid w:val="0F645B2B"/>
    <w:rsid w:val="0FB64028"/>
    <w:rsid w:val="0FDC9734"/>
    <w:rsid w:val="106E8134"/>
    <w:rsid w:val="109B02C7"/>
    <w:rsid w:val="1154307E"/>
    <w:rsid w:val="116B3C81"/>
    <w:rsid w:val="13323964"/>
    <w:rsid w:val="138D1522"/>
    <w:rsid w:val="13EB8D3C"/>
    <w:rsid w:val="166A5DEA"/>
    <w:rsid w:val="17E52D17"/>
    <w:rsid w:val="19E7AB5F"/>
    <w:rsid w:val="1A63EE7D"/>
    <w:rsid w:val="1B5D68F2"/>
    <w:rsid w:val="1C1427E0"/>
    <w:rsid w:val="1C252185"/>
    <w:rsid w:val="1C379A01"/>
    <w:rsid w:val="1C67FC1A"/>
    <w:rsid w:val="1CF60D45"/>
    <w:rsid w:val="1D9746ED"/>
    <w:rsid w:val="1D9B5927"/>
    <w:rsid w:val="1DE32E48"/>
    <w:rsid w:val="1EA1D5D9"/>
    <w:rsid w:val="1FF649BA"/>
    <w:rsid w:val="21AF7E08"/>
    <w:rsid w:val="21EB5D99"/>
    <w:rsid w:val="21F0D890"/>
    <w:rsid w:val="22995F54"/>
    <w:rsid w:val="237F7DDD"/>
    <w:rsid w:val="23CAAF74"/>
    <w:rsid w:val="241E0091"/>
    <w:rsid w:val="24512AC6"/>
    <w:rsid w:val="2482E810"/>
    <w:rsid w:val="25388896"/>
    <w:rsid w:val="2878649E"/>
    <w:rsid w:val="28DC77AD"/>
    <w:rsid w:val="2909DA60"/>
    <w:rsid w:val="290CE52E"/>
    <w:rsid w:val="293D128A"/>
    <w:rsid w:val="2A6D476E"/>
    <w:rsid w:val="2B3BC411"/>
    <w:rsid w:val="2D00B470"/>
    <w:rsid w:val="2DEEEB01"/>
    <w:rsid w:val="2E1DCD0D"/>
    <w:rsid w:val="2F1BEA02"/>
    <w:rsid w:val="2F478043"/>
    <w:rsid w:val="2F4F4590"/>
    <w:rsid w:val="2F519E58"/>
    <w:rsid w:val="2F6F17D4"/>
    <w:rsid w:val="2FB737DD"/>
    <w:rsid w:val="304E26D4"/>
    <w:rsid w:val="30BB94B4"/>
    <w:rsid w:val="31E9E880"/>
    <w:rsid w:val="321671C4"/>
    <w:rsid w:val="323674EA"/>
    <w:rsid w:val="32860BB2"/>
    <w:rsid w:val="33A0672A"/>
    <w:rsid w:val="33EA0E00"/>
    <w:rsid w:val="33ED18CE"/>
    <w:rsid w:val="341B2ECF"/>
    <w:rsid w:val="34F672FD"/>
    <w:rsid w:val="35320980"/>
    <w:rsid w:val="370D412A"/>
    <w:rsid w:val="379858E0"/>
    <w:rsid w:val="379A939F"/>
    <w:rsid w:val="37FD23A8"/>
    <w:rsid w:val="391E0F29"/>
    <w:rsid w:val="398F766F"/>
    <w:rsid w:val="3A63FE96"/>
    <w:rsid w:val="3BBFD036"/>
    <w:rsid w:val="3C4E13C8"/>
    <w:rsid w:val="3D66827A"/>
    <w:rsid w:val="3E31A7A6"/>
    <w:rsid w:val="3E78EFE7"/>
    <w:rsid w:val="3F89B008"/>
    <w:rsid w:val="3FEF5738"/>
    <w:rsid w:val="41E8EBDB"/>
    <w:rsid w:val="420927C5"/>
    <w:rsid w:val="424DAC62"/>
    <w:rsid w:val="42525C49"/>
    <w:rsid w:val="4259CF38"/>
    <w:rsid w:val="429A9F49"/>
    <w:rsid w:val="42E750ED"/>
    <w:rsid w:val="42F96300"/>
    <w:rsid w:val="44AE681B"/>
    <w:rsid w:val="4501940F"/>
    <w:rsid w:val="4525A7EC"/>
    <w:rsid w:val="45DE6869"/>
    <w:rsid w:val="4602E1E8"/>
    <w:rsid w:val="46EEDF8E"/>
    <w:rsid w:val="48D8684A"/>
    <w:rsid w:val="49AED4FB"/>
    <w:rsid w:val="4A4146DC"/>
    <w:rsid w:val="4B9B14AB"/>
    <w:rsid w:val="4BA42C09"/>
    <w:rsid w:val="4BCA7AA5"/>
    <w:rsid w:val="4C5EFB35"/>
    <w:rsid w:val="4C88EDE9"/>
    <w:rsid w:val="4CB8ADF2"/>
    <w:rsid w:val="4CD20825"/>
    <w:rsid w:val="4CE4D276"/>
    <w:rsid w:val="4DA216CA"/>
    <w:rsid w:val="4DA6BB62"/>
    <w:rsid w:val="4DA76408"/>
    <w:rsid w:val="4E335ED3"/>
    <w:rsid w:val="4E7ABE3A"/>
    <w:rsid w:val="4EF0D5F8"/>
    <w:rsid w:val="4F0481D7"/>
    <w:rsid w:val="4F87430A"/>
    <w:rsid w:val="4FDBF78D"/>
    <w:rsid w:val="503443BC"/>
    <w:rsid w:val="50B16FD0"/>
    <w:rsid w:val="50C784B3"/>
    <w:rsid w:val="52A15B97"/>
    <w:rsid w:val="53437F50"/>
    <w:rsid w:val="537DB3EA"/>
    <w:rsid w:val="538EB0E7"/>
    <w:rsid w:val="545EE2F0"/>
    <w:rsid w:val="563F68BA"/>
    <w:rsid w:val="56E45317"/>
    <w:rsid w:val="57F85C8C"/>
    <w:rsid w:val="583D25C2"/>
    <w:rsid w:val="58841F87"/>
    <w:rsid w:val="58D1E2C0"/>
    <w:rsid w:val="59C1942E"/>
    <w:rsid w:val="5A3769EF"/>
    <w:rsid w:val="5ABDA436"/>
    <w:rsid w:val="5AECA9A6"/>
    <w:rsid w:val="5AEFBC25"/>
    <w:rsid w:val="5B44EA1B"/>
    <w:rsid w:val="5B6A0247"/>
    <w:rsid w:val="5BA32F64"/>
    <w:rsid w:val="5BAE27B8"/>
    <w:rsid w:val="5C19813F"/>
    <w:rsid w:val="5CDB51CE"/>
    <w:rsid w:val="5DC7AFFE"/>
    <w:rsid w:val="5DE2C2EE"/>
    <w:rsid w:val="5E0FDCD0"/>
    <w:rsid w:val="5E29ED98"/>
    <w:rsid w:val="5E3943E5"/>
    <w:rsid w:val="5E6CCD2C"/>
    <w:rsid w:val="5F382899"/>
    <w:rsid w:val="5FB892E5"/>
    <w:rsid w:val="5FE48498"/>
    <w:rsid w:val="603172CB"/>
    <w:rsid w:val="62DBC60F"/>
    <w:rsid w:val="634960B5"/>
    <w:rsid w:val="637DBDD6"/>
    <w:rsid w:val="64649531"/>
    <w:rsid w:val="64F9BCA6"/>
    <w:rsid w:val="652AF5FB"/>
    <w:rsid w:val="654601E7"/>
    <w:rsid w:val="6557C0AC"/>
    <w:rsid w:val="6679D332"/>
    <w:rsid w:val="674EE33A"/>
    <w:rsid w:val="682227C2"/>
    <w:rsid w:val="6891BF4E"/>
    <w:rsid w:val="6A63F0F3"/>
    <w:rsid w:val="6B1027D2"/>
    <w:rsid w:val="6B27141E"/>
    <w:rsid w:val="6BC8C898"/>
    <w:rsid w:val="6BF318EC"/>
    <w:rsid w:val="6C16A831"/>
    <w:rsid w:val="6C4277BE"/>
    <w:rsid w:val="6DA6590A"/>
    <w:rsid w:val="6E045535"/>
    <w:rsid w:val="6E54A5B3"/>
    <w:rsid w:val="6EF64210"/>
    <w:rsid w:val="6F4DB17B"/>
    <w:rsid w:val="6FEE4D76"/>
    <w:rsid w:val="701B3582"/>
    <w:rsid w:val="70997734"/>
    <w:rsid w:val="71C4E6BB"/>
    <w:rsid w:val="71E8546B"/>
    <w:rsid w:val="72269C74"/>
    <w:rsid w:val="7242EBFF"/>
    <w:rsid w:val="726B9363"/>
    <w:rsid w:val="72D350F3"/>
    <w:rsid w:val="73465632"/>
    <w:rsid w:val="735A8149"/>
    <w:rsid w:val="735B2776"/>
    <w:rsid w:val="747CFA7B"/>
    <w:rsid w:val="74BEE69C"/>
    <w:rsid w:val="75AAABB2"/>
    <w:rsid w:val="75ED1392"/>
    <w:rsid w:val="75F3719E"/>
    <w:rsid w:val="76201FEF"/>
    <w:rsid w:val="76B43DAA"/>
    <w:rsid w:val="783DF954"/>
    <w:rsid w:val="78A942BD"/>
    <w:rsid w:val="7989D458"/>
    <w:rsid w:val="79A65005"/>
    <w:rsid w:val="7AA1BE16"/>
    <w:rsid w:val="7B617E96"/>
    <w:rsid w:val="7B9DBEB1"/>
    <w:rsid w:val="7BD6358E"/>
    <w:rsid w:val="7C3C4165"/>
    <w:rsid w:val="7C6B2371"/>
    <w:rsid w:val="7D3B557A"/>
    <w:rsid w:val="7D694066"/>
    <w:rsid w:val="7FA22C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75AFA"/>
  <w15:docId w15:val="{CF3712D4-CE1B-4840-8E0A-83CF16F64D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49D0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72" w:type="dxa"/>
        <w:left w:w="115" w:type="dxa"/>
        <w:bottom w:w="72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F10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10EC"/>
  </w:style>
  <w:style w:type="paragraph" w:styleId="Footer">
    <w:name w:val="footer"/>
    <w:basedOn w:val="Normal"/>
    <w:link w:val="FooterChar"/>
    <w:uiPriority w:val="99"/>
    <w:unhideWhenUsed/>
    <w:rsid w:val="006F10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10EC"/>
  </w:style>
  <w:style w:type="character" w:styleId="CommentReference">
    <w:name w:val="annotation reference"/>
    <w:basedOn w:val="DefaultParagraphFont"/>
    <w:uiPriority w:val="99"/>
    <w:semiHidden/>
    <w:unhideWhenUsed/>
    <w:rsid w:val="002043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431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431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43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431B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970619"/>
    <w:pPr>
      <w:ind w:left="720"/>
      <w:contextualSpacing/>
    </w:pPr>
  </w:style>
  <w:style w:type="character" w:customStyle="1" w:styleId="normalchar">
    <w:name w:val="normal__char"/>
    <w:basedOn w:val="DefaultParagraphFont"/>
    <w:rsid w:val="00555CB0"/>
  </w:style>
  <w:style w:type="paragraph" w:customStyle="1" w:styleId="Normal1">
    <w:name w:val="Normal1"/>
    <w:basedOn w:val="Normal"/>
    <w:rsid w:val="00555C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unhideWhenUsed/>
    <w:rsid w:val="00E326A6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E326A6"/>
    <w:rPr>
      <w:color w:val="2B579A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FB40F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16</Words>
  <Characters>2943</Characters>
  <Application>Microsoft Office Word</Application>
  <DocSecurity>0</DocSecurity>
  <Lines>24</Lines>
  <Paragraphs>6</Paragraphs>
  <ScaleCrop>false</ScaleCrop>
  <Company/>
  <LinksUpToDate>false</LinksUpToDate>
  <CharactersWithSpaces>3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lkenant, Sarah (EEC)</dc:creator>
  <cp:keywords/>
  <cp:lastModifiedBy>Dina Reed</cp:lastModifiedBy>
  <cp:revision>2</cp:revision>
  <dcterms:created xsi:type="dcterms:W3CDTF">2021-11-28T15:07:00Z</dcterms:created>
  <dcterms:modified xsi:type="dcterms:W3CDTF">2021-11-28T15:07:00Z</dcterms:modified>
</cp:coreProperties>
</file>